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0ACB7" w14:textId="7C3347BC" w:rsidR="002258C5" w:rsidRPr="00450478" w:rsidRDefault="004F4566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  <w:r>
        <w:rPr>
          <w:rFonts w:cs="Arial"/>
          <w:i/>
          <w:sz w:val="22"/>
        </w:rPr>
        <w:t xml:space="preserve"> </w:t>
      </w:r>
    </w:p>
    <w:p w14:paraId="329EA94B" w14:textId="02B59052" w:rsidR="002258C5" w:rsidRPr="00703B29" w:rsidRDefault="00002FE9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900AD">
        <w:rPr>
          <w:rFonts w:cs="Arial"/>
          <w:sz w:val="20"/>
        </w:rPr>
        <w:t>12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900AD">
        <w:rPr>
          <w:rFonts w:cs="Arial"/>
          <w:sz w:val="20"/>
        </w:rPr>
        <w:t>62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0352E3">
        <w:rPr>
          <w:rFonts w:cs="Arial"/>
          <w:sz w:val="20"/>
        </w:rPr>
        <w:t xml:space="preserve">  </w:t>
      </w:r>
      <w:r w:rsidR="00DB6294">
        <w:rPr>
          <w:rFonts w:cs="Arial"/>
          <w:sz w:val="20"/>
        </w:rPr>
        <w:t>6N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352E3">
        <w:rPr>
          <w:rFonts w:cs="Arial"/>
          <w:sz w:val="20"/>
        </w:rPr>
        <w:t>2</w:t>
      </w:r>
      <w:r w:rsidR="00DB6294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DB6294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0BD180A9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F4181C6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F1C737B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186F48C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16087E9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F4AC27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127038" w14:textId="77777777" w:rsidR="00BD04A7" w:rsidRPr="001C202F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8680841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A11A5B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21034E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C960D2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2944442" w14:textId="0498074C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6D0B8E5C" w14:textId="77777777" w:rsidR="00417799" w:rsidRPr="00417799" w:rsidRDefault="0041779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417799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417799">
        <w:rPr>
          <w:rFonts w:ascii="Arial" w:hAnsi="Arial" w:cs="Arial"/>
          <w:b/>
          <w:i/>
          <w:sz w:val="18"/>
          <w:szCs w:val="18"/>
        </w:rPr>
        <w:t xml:space="preserve">__________ 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417799">
        <w:rPr>
          <w:rFonts w:ascii="Arial" w:hAnsi="Arial" w:cs="Arial"/>
          <w:b/>
          <w:i/>
          <w:sz w:val="18"/>
          <w:szCs w:val="18"/>
        </w:rPr>
        <w:t>Failed lanes</w:t>
      </w:r>
      <w:r w:rsidRPr="00417799">
        <w:rPr>
          <w:rFonts w:ascii="Arial" w:hAnsi="Arial" w:cs="Arial"/>
          <w:b/>
          <w:sz w:val="18"/>
          <w:szCs w:val="18"/>
        </w:rPr>
        <w:t>: ____________</w:t>
      </w:r>
      <w:r w:rsidRPr="00417799">
        <w:rPr>
          <w:rFonts w:ascii="Arial" w:hAnsi="Arial" w:cs="Arial"/>
          <w:b/>
          <w:i/>
          <w:sz w:val="18"/>
          <w:szCs w:val="18"/>
        </w:rPr>
        <w:t xml:space="preserve">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417799">
        <w:rPr>
          <w:rFonts w:ascii="Arial" w:hAnsi="Arial" w:cs="Arial"/>
          <w:b/>
          <w:i/>
          <w:sz w:val="18"/>
          <w:szCs w:val="18"/>
        </w:rPr>
        <w:t xml:space="preserve"> Comments:________________</w:t>
      </w:r>
    </w:p>
    <w:p w14:paraId="6F615F52" w14:textId="77777777" w:rsidR="00417799" w:rsidRDefault="0041779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92CF6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7C122A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C2AF9E1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75C1D1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03D4D7D2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17684C50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1744554F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55E18" w:rsidSect="0041779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3896CAD" w14:textId="471FECB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A1AEC6F" w14:textId="05FC62D7" w:rsidR="00A46944" w:rsidRDefault="002B384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2B3849">
        <w:rPr>
          <w:rFonts w:ascii="Arial" w:hAnsi="Arial" w:cs="Arial"/>
          <w:spacing w:val="-2"/>
          <w:sz w:val="16"/>
          <w:szCs w:val="16"/>
        </w:rPr>
        <w:t xml:space="preserve"> </w:t>
      </w:r>
      <w:r w:rsidRPr="002B3849">
        <w:rPr>
          <w:noProof/>
        </w:rPr>
        <w:drawing>
          <wp:inline distT="0" distB="0" distL="0" distR="0" wp14:anchorId="5046C7CF" wp14:editId="10D58905">
            <wp:extent cx="6480810" cy="1240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88655" w14:textId="77777777" w:rsidR="002B3849" w:rsidRDefault="002B384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1F8817" w14:textId="1F82FBF3" w:rsidR="00220232" w:rsidRDefault="004F456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4F4566">
        <w:drawing>
          <wp:inline distT="0" distB="0" distL="0" distR="0" wp14:anchorId="2B219FDA" wp14:editId="51EE1A43">
            <wp:extent cx="6480810" cy="138239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151E1" w14:textId="77777777" w:rsidR="002B3849" w:rsidRDefault="002B384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6EA0222" w14:textId="16E89818" w:rsidR="001C1473" w:rsidRPr="00220232" w:rsidRDefault="0022023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proofErr w:type="spellStart"/>
      <w:r w:rsidRPr="00220232">
        <w:rPr>
          <w:rFonts w:ascii="Arial" w:hAnsi="Arial" w:cs="Arial"/>
          <w:spacing w:val="-2"/>
          <w:sz w:val="16"/>
          <w:szCs w:val="16"/>
          <w:u w:val="single"/>
        </w:rPr>
        <w:t>Abbrevations</w:t>
      </w:r>
      <w:proofErr w:type="spellEnd"/>
    </w:p>
    <w:p w14:paraId="35ED3205" w14:textId="50E89D5E" w:rsidR="003C60D3" w:rsidRPr="000352E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7A4BF88" w14:textId="67D0BC5E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654BCD1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BDC73CB" w14:textId="78519314" w:rsidR="006479D6" w:rsidRPr="00417799" w:rsidRDefault="006479D6" w:rsidP="00417799">
      <w:pPr>
        <w:pStyle w:val="Title"/>
        <w:jc w:val="both"/>
        <w:rPr>
          <w:i/>
          <w:sz w:val="18"/>
          <w:szCs w:val="18"/>
        </w:rPr>
        <w:sectPr w:rsidR="006479D6" w:rsidRPr="00417799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035312BC" w14:textId="249812F8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5025DA3" w14:textId="17D796DE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6CEF78D" w14:textId="7BA8F5DB" w:rsidR="006479D6" w:rsidRDefault="006479D6" w:rsidP="00A82A8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CFBDC0D" w14:textId="4C1D4C19" w:rsidR="00C178DC" w:rsidRDefault="00C178DC" w:rsidP="00A82A8C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359A07C7" w14:textId="3D914694" w:rsidR="00220232" w:rsidRPr="00220232" w:rsidRDefault="00220232" w:rsidP="00220232">
      <w:pPr>
        <w:pStyle w:val="Caption"/>
        <w:spacing w:after="0"/>
        <w:ind w:right="567"/>
        <w:jc w:val="both"/>
        <w:rPr>
          <w:rFonts w:cs="Arial"/>
          <w:b/>
          <w:color w:val="auto"/>
          <w:sz w:val="18"/>
          <w:vertAlign w:val="superscript"/>
        </w:rPr>
      </w:pPr>
      <w:r w:rsidRPr="00220232">
        <w:rPr>
          <w:rFonts w:cs="Arial"/>
          <w:color w:val="auto"/>
          <w:sz w:val="18"/>
          <w:lang w:val="en-US"/>
        </w:rPr>
        <w:t>HLA-specific PCR products shorter than 125 base pairs have a lower intensity and are less sharp than longer PCR products.</w:t>
      </w:r>
    </w:p>
    <w:p w14:paraId="71292E10" w14:textId="094D81D2" w:rsidR="00220232" w:rsidRPr="00220232" w:rsidRDefault="00220232" w:rsidP="00220232">
      <w:pPr>
        <w:pStyle w:val="Caption"/>
        <w:spacing w:after="0"/>
        <w:ind w:right="567"/>
        <w:jc w:val="both"/>
        <w:rPr>
          <w:rFonts w:cs="Arial"/>
          <w:b/>
          <w:color w:val="auto"/>
          <w:sz w:val="18"/>
          <w:vertAlign w:val="superscript"/>
        </w:rPr>
      </w:pPr>
      <w:r w:rsidRPr="00220232">
        <w:rPr>
          <w:rFonts w:cs="Arial"/>
          <w:color w:val="auto"/>
          <w:sz w:val="18"/>
        </w:rPr>
        <w:t>Primer mixes 5 and 26 may give rise to a lower yield of HLA-specific PCR product than the other C*12 primer mixes</w:t>
      </w:r>
    </w:p>
    <w:p w14:paraId="53D914AC" w14:textId="7D7A17E6" w:rsidR="00220232" w:rsidRPr="00220232" w:rsidRDefault="00220232" w:rsidP="00220232">
      <w:pPr>
        <w:pStyle w:val="Caption"/>
        <w:spacing w:after="0"/>
        <w:ind w:right="567"/>
        <w:jc w:val="both"/>
        <w:rPr>
          <w:rFonts w:cs="Arial"/>
          <w:color w:val="auto"/>
          <w:sz w:val="18"/>
        </w:rPr>
      </w:pPr>
      <w:r w:rsidRPr="00220232">
        <w:rPr>
          <w:rFonts w:cs="Arial"/>
          <w:color w:val="auto"/>
          <w:sz w:val="18"/>
        </w:rPr>
        <w:t xml:space="preserve">Primer </w:t>
      </w:r>
      <w:proofErr w:type="gramStart"/>
      <w:r w:rsidRPr="00220232">
        <w:rPr>
          <w:rFonts w:cs="Arial"/>
          <w:color w:val="auto"/>
          <w:sz w:val="18"/>
        </w:rPr>
        <w:t>mix</w:t>
      </w:r>
      <w:proofErr w:type="gramEnd"/>
      <w:r w:rsidRPr="00220232">
        <w:rPr>
          <w:rFonts w:cs="Arial"/>
          <w:color w:val="auto"/>
          <w:sz w:val="18"/>
        </w:rPr>
        <w:t xml:space="preserve"> 28 has a most pronounced tendency to giving rise to primer oligomer formation. </w:t>
      </w:r>
    </w:p>
    <w:p w14:paraId="49FAE3E0" w14:textId="4FF3BEC0" w:rsidR="00220232" w:rsidRPr="00220232" w:rsidRDefault="00220232" w:rsidP="00220232">
      <w:pPr>
        <w:pStyle w:val="Caption"/>
        <w:spacing w:after="0"/>
        <w:ind w:right="567"/>
        <w:jc w:val="both"/>
        <w:rPr>
          <w:rFonts w:cs="Arial"/>
          <w:color w:val="auto"/>
          <w:sz w:val="18"/>
          <w:lang w:val="en-US"/>
        </w:rPr>
      </w:pPr>
      <w:r w:rsidRPr="00220232">
        <w:rPr>
          <w:rFonts w:cs="Arial"/>
          <w:color w:val="auto"/>
          <w:sz w:val="18"/>
          <w:lang w:val="en-US"/>
        </w:rPr>
        <w:t>Primer mixes 30 and 40 may have tendencies of unspecific amplifications.</w:t>
      </w:r>
    </w:p>
    <w:p w14:paraId="3904D69A" w14:textId="242BD064" w:rsidR="00220232" w:rsidRDefault="00220232" w:rsidP="00220232">
      <w:pPr>
        <w:pStyle w:val="Caption"/>
        <w:spacing w:after="0"/>
        <w:ind w:right="567"/>
        <w:jc w:val="both"/>
        <w:rPr>
          <w:rFonts w:cs="Arial"/>
          <w:color w:val="auto"/>
          <w:sz w:val="18"/>
        </w:rPr>
      </w:pPr>
      <w:r w:rsidRPr="00220232">
        <w:rPr>
          <w:rFonts w:cs="Arial"/>
          <w:color w:val="auto"/>
          <w:sz w:val="18"/>
        </w:rPr>
        <w:t xml:space="preserve">Primer </w:t>
      </w:r>
      <w:proofErr w:type="gramStart"/>
      <w:r w:rsidRPr="00220232">
        <w:rPr>
          <w:rFonts w:cs="Arial"/>
          <w:color w:val="auto"/>
          <w:sz w:val="18"/>
        </w:rPr>
        <w:t>mix</w:t>
      </w:r>
      <w:proofErr w:type="gramEnd"/>
      <w:r w:rsidRPr="00220232">
        <w:rPr>
          <w:rFonts w:cs="Arial"/>
          <w:color w:val="auto"/>
          <w:sz w:val="18"/>
        </w:rPr>
        <w:t xml:space="preserve"> 48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FE64340" w14:textId="77777777" w:rsidR="00220232" w:rsidRPr="00220232" w:rsidRDefault="00220232" w:rsidP="00220232">
      <w:pPr>
        <w:rPr>
          <w:lang w:val="en-GB" w:eastAsia="sv-SE"/>
        </w:rPr>
      </w:pPr>
    </w:p>
    <w:p w14:paraId="5196FB25" w14:textId="7FAECD8E" w:rsidR="00A57304" w:rsidRPr="00A57304" w:rsidRDefault="00A57304" w:rsidP="00A82A8C">
      <w:pPr>
        <w:jc w:val="both"/>
        <w:rPr>
          <w:rFonts w:ascii="Arial" w:hAnsi="Arial" w:cs="Arial"/>
          <w:sz w:val="18"/>
          <w:szCs w:val="18"/>
        </w:rPr>
      </w:pPr>
      <w:r w:rsidRPr="00A57304">
        <w:rPr>
          <w:rFonts w:ascii="Arial" w:hAnsi="Arial" w:cs="Arial"/>
          <w:sz w:val="18"/>
          <w:szCs w:val="18"/>
        </w:rPr>
        <w:t xml:space="preserve"> </w:t>
      </w:r>
    </w:p>
    <w:p w14:paraId="2CBD5E1F" w14:textId="77777777" w:rsidR="00F81928" w:rsidRP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77D084BB" w14:textId="77777777" w:rsidR="00F81928" w:rsidRP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1580DFFD" w14:textId="77777777" w:rsid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0C1DAFAD" w14:textId="77777777" w:rsid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69E92D41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179F34D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E779EE6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E17B3CC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E597593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900416C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78686A7B" w14:textId="77777777" w:rsidR="00F81928" w:rsidRP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  <w:sectPr w:rsidR="00F81928" w:rsidRPr="00F81928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3902437" w14:textId="67314F0A" w:rsidR="00DB10E8" w:rsidRDefault="00DB10E8" w:rsidP="00DB10E8">
      <w:pPr>
        <w:tabs>
          <w:tab w:val="left" w:pos="1624"/>
        </w:tabs>
      </w:pPr>
    </w:p>
    <w:p w14:paraId="5BCA2F57" w14:textId="052B9384" w:rsidR="00233C9A" w:rsidRPr="00DB10E8" w:rsidRDefault="00D415C8" w:rsidP="00DB10E8">
      <w:pPr>
        <w:tabs>
          <w:tab w:val="left" w:pos="1624"/>
        </w:tabs>
        <w:sectPr w:rsidR="00233C9A" w:rsidRPr="00DB10E8" w:rsidSect="000627FE"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D415C8">
        <w:rPr>
          <w:noProof/>
        </w:rPr>
        <w:drawing>
          <wp:inline distT="0" distB="0" distL="0" distR="0" wp14:anchorId="519848C9" wp14:editId="2040A3BE">
            <wp:extent cx="8533130" cy="374205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74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B259A" w14:textId="3CF9939D" w:rsidR="00BB6485" w:rsidRDefault="00D415C8" w:rsidP="000627FE">
      <w:pPr>
        <w:tabs>
          <w:tab w:val="left" w:pos="1290"/>
        </w:tabs>
      </w:pPr>
      <w:r w:rsidRPr="00D415C8">
        <w:rPr>
          <w:noProof/>
        </w:rPr>
        <w:lastRenderedPageBreak/>
        <w:drawing>
          <wp:inline distT="0" distB="0" distL="0" distR="0" wp14:anchorId="737436ED" wp14:editId="634D9846">
            <wp:extent cx="8533130" cy="5210175"/>
            <wp:effectExtent l="0" t="0" r="127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1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B1D7D" w14:textId="3583C11B" w:rsidR="00F03236" w:rsidRDefault="0035322E" w:rsidP="000627FE">
      <w:pPr>
        <w:tabs>
          <w:tab w:val="left" w:pos="1290"/>
        </w:tabs>
      </w:pPr>
      <w:r>
        <w:tab/>
      </w:r>
    </w:p>
    <w:p w14:paraId="4EFE9533" w14:textId="69B216F6" w:rsidR="00814F95" w:rsidRDefault="00814F95" w:rsidP="000627FE">
      <w:pPr>
        <w:tabs>
          <w:tab w:val="left" w:pos="1290"/>
        </w:tabs>
      </w:pPr>
    </w:p>
    <w:p w14:paraId="1F3EE0AE" w14:textId="7A334CB5" w:rsidR="00814F95" w:rsidRDefault="00CA1019">
      <w:r w:rsidRPr="00CA1019">
        <w:lastRenderedPageBreak/>
        <w:t xml:space="preserve"> </w:t>
      </w:r>
      <w:r w:rsidR="00D415C8" w:rsidRPr="00D415C8">
        <w:rPr>
          <w:noProof/>
        </w:rPr>
        <w:drawing>
          <wp:inline distT="0" distB="0" distL="0" distR="0" wp14:anchorId="0EEDE75A" wp14:editId="69C3DADF">
            <wp:extent cx="8533130" cy="4791075"/>
            <wp:effectExtent l="0" t="0" r="127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79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4F95">
        <w:br w:type="page"/>
      </w:r>
    </w:p>
    <w:p w14:paraId="35370706" w14:textId="6C04E0FE" w:rsidR="00F03236" w:rsidRDefault="00D415C8" w:rsidP="000627FE">
      <w:pPr>
        <w:tabs>
          <w:tab w:val="left" w:pos="1290"/>
        </w:tabs>
      </w:pPr>
      <w:r w:rsidRPr="00D415C8">
        <w:rPr>
          <w:noProof/>
        </w:rPr>
        <w:lastRenderedPageBreak/>
        <w:drawing>
          <wp:inline distT="0" distB="0" distL="0" distR="0" wp14:anchorId="0AB65BDD" wp14:editId="6D998425">
            <wp:extent cx="8533130" cy="5242560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4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53704" w14:textId="7632831F" w:rsidR="00F03236" w:rsidRDefault="00F03236" w:rsidP="000627FE">
      <w:pPr>
        <w:tabs>
          <w:tab w:val="left" w:pos="1290"/>
        </w:tabs>
      </w:pPr>
    </w:p>
    <w:p w14:paraId="0A6B46D4" w14:textId="7A9BFDEB" w:rsidR="00814F95" w:rsidRDefault="00D415C8" w:rsidP="007B73C4">
      <w:pPr>
        <w:tabs>
          <w:tab w:val="left" w:pos="1290"/>
        </w:tabs>
        <w:ind w:firstLine="720"/>
      </w:pPr>
      <w:r w:rsidRPr="00D415C8">
        <w:rPr>
          <w:noProof/>
        </w:rPr>
        <w:lastRenderedPageBreak/>
        <w:drawing>
          <wp:inline distT="0" distB="0" distL="0" distR="0" wp14:anchorId="445043C6" wp14:editId="5479077C">
            <wp:extent cx="8122314" cy="5486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4258" cy="5487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831ED" w14:textId="39712648" w:rsidR="00814F95" w:rsidRDefault="00D415C8">
      <w:r w:rsidRPr="00D415C8">
        <w:rPr>
          <w:noProof/>
        </w:rPr>
        <w:lastRenderedPageBreak/>
        <w:drawing>
          <wp:inline distT="0" distB="0" distL="0" distR="0" wp14:anchorId="00665062" wp14:editId="0FB40362">
            <wp:extent cx="8066732" cy="556591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9951" cy="5568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4F95">
        <w:br w:type="page"/>
      </w:r>
    </w:p>
    <w:p w14:paraId="3EF1AF8A" w14:textId="036C3E56" w:rsidR="007B73C4" w:rsidRDefault="00D415C8" w:rsidP="007B73C4">
      <w:pPr>
        <w:tabs>
          <w:tab w:val="left" w:pos="1290"/>
        </w:tabs>
        <w:ind w:firstLine="720"/>
      </w:pPr>
      <w:r w:rsidRPr="00D415C8">
        <w:rPr>
          <w:noProof/>
        </w:rPr>
        <w:lastRenderedPageBreak/>
        <w:drawing>
          <wp:inline distT="0" distB="0" distL="0" distR="0" wp14:anchorId="0CA90509" wp14:editId="63949F54">
            <wp:extent cx="7839388" cy="5542059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2155" cy="554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9B3FE" w14:textId="593AB252" w:rsidR="00403D2B" w:rsidRDefault="00CA1019" w:rsidP="000627FE">
      <w:pPr>
        <w:tabs>
          <w:tab w:val="left" w:pos="1290"/>
        </w:tabs>
      </w:pPr>
      <w:r w:rsidRPr="00CA1019">
        <w:lastRenderedPageBreak/>
        <w:t xml:space="preserve"> </w:t>
      </w:r>
      <w:r w:rsidR="00D415C8" w:rsidRPr="00D415C8">
        <w:rPr>
          <w:noProof/>
        </w:rPr>
        <w:drawing>
          <wp:inline distT="0" distB="0" distL="0" distR="0" wp14:anchorId="3DFF9D69" wp14:editId="18B74B74">
            <wp:extent cx="8533130" cy="4435475"/>
            <wp:effectExtent l="0" t="0" r="127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43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207E" w:rsidRPr="007B73C4">
        <w:br w:type="page"/>
      </w:r>
      <w:r w:rsidRPr="00CA1019">
        <w:lastRenderedPageBreak/>
        <w:t xml:space="preserve">  </w:t>
      </w:r>
      <w:r w:rsidR="00D415C8" w:rsidRPr="00D415C8">
        <w:rPr>
          <w:noProof/>
        </w:rPr>
        <w:drawing>
          <wp:inline distT="0" distB="0" distL="0" distR="0" wp14:anchorId="78A2FEC7" wp14:editId="2503D3EB">
            <wp:extent cx="8533130" cy="4075430"/>
            <wp:effectExtent l="0" t="0" r="127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07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207E">
        <w:br w:type="page"/>
      </w:r>
    </w:p>
    <w:p w14:paraId="20BAF490" w14:textId="3A57C2FE" w:rsidR="00403D2B" w:rsidRDefault="00D415C8" w:rsidP="000627FE">
      <w:pPr>
        <w:tabs>
          <w:tab w:val="left" w:pos="1290"/>
        </w:tabs>
      </w:pPr>
      <w:r w:rsidRPr="00D415C8">
        <w:rPr>
          <w:noProof/>
        </w:rPr>
        <w:lastRenderedPageBreak/>
        <w:drawing>
          <wp:inline distT="0" distB="0" distL="0" distR="0" wp14:anchorId="777B4C68" wp14:editId="11C8E0F1">
            <wp:extent cx="8533130" cy="3349625"/>
            <wp:effectExtent l="0" t="0" r="127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34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4F142" w14:textId="31CB5DD1" w:rsidR="006F1121" w:rsidRDefault="00CA1019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t xml:space="preserve">  </w:t>
      </w:r>
      <w:r w:rsidR="00D82A1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2922D5C" w14:textId="0509BF88" w:rsidR="006F1121" w:rsidRDefault="00CA1019">
      <w:pPr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 </w:t>
      </w:r>
      <w:r w:rsidR="00D415C8" w:rsidRPr="00D415C8">
        <w:rPr>
          <w:noProof/>
        </w:rPr>
        <w:drawing>
          <wp:inline distT="0" distB="0" distL="0" distR="0" wp14:anchorId="4C12B6E1" wp14:editId="1FE6F6BF">
            <wp:extent cx="8293211" cy="5502476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9126" cy="551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112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52E84C9D" w14:textId="55B5E650" w:rsidR="002630D9" w:rsidRDefault="00CA1019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  </w:t>
      </w:r>
      <w:r w:rsidR="00D415C8" w:rsidRPr="00D415C8">
        <w:rPr>
          <w:noProof/>
        </w:rPr>
        <w:drawing>
          <wp:inline distT="0" distB="0" distL="0" distR="0" wp14:anchorId="6BD939AE" wp14:editId="3647E62F">
            <wp:extent cx="8533130" cy="465074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65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2A1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2D31B393" w14:textId="3DE93BBA" w:rsidR="002630D9" w:rsidRDefault="00CA1019">
      <w:pPr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</w:t>
      </w:r>
      <w:r w:rsidR="00D415C8" w:rsidRPr="00D415C8">
        <w:rPr>
          <w:noProof/>
        </w:rPr>
        <w:drawing>
          <wp:inline distT="0" distB="0" distL="0" distR="0" wp14:anchorId="589D7183" wp14:editId="71D86022">
            <wp:extent cx="8533130" cy="4812030"/>
            <wp:effectExtent l="0" t="0" r="127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1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630D9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5BD812E7" w14:textId="47819A0F" w:rsidR="00991AD1" w:rsidRDefault="00CA1019" w:rsidP="00D415C8">
      <w:pPr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 </w:t>
      </w:r>
      <w:r w:rsidR="00D415C8" w:rsidRPr="00D415C8">
        <w:rPr>
          <w:noProof/>
        </w:rPr>
        <w:drawing>
          <wp:inline distT="0" distB="0" distL="0" distR="0" wp14:anchorId="12D10BBD" wp14:editId="191B2652">
            <wp:extent cx="8533130" cy="3860800"/>
            <wp:effectExtent l="0" t="0" r="127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8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8B32F" w14:textId="604C4AB1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F66AA4A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7FA4780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C7A2417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FF30DA3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A808005" w14:textId="3126D6BC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75B2CB3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C04FB5A" w14:textId="4218480B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C6444D2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4C2BC57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CEB4CF9" w14:textId="6FAA8683" w:rsidR="00991AD1" w:rsidRDefault="00991AD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AFC8559" w14:textId="6A7AEBAA" w:rsidR="00C1036C" w:rsidRPr="00471600" w:rsidRDefault="00C1036C" w:rsidP="00471600">
      <w:pPr>
        <w:rPr>
          <w:rFonts w:ascii="Arial" w:hAnsi="Arial" w:cs="Arial"/>
          <w:b/>
          <w:sz w:val="18"/>
          <w:szCs w:val="18"/>
          <w:vertAlign w:val="superscript"/>
        </w:rPr>
      </w:pPr>
      <w:r w:rsidRPr="00C1036C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C1036C">
        <w:rPr>
          <w:rFonts w:ascii="Arial" w:hAnsi="Arial" w:cs="Arial"/>
          <w:sz w:val="18"/>
          <w:szCs w:val="18"/>
        </w:rPr>
        <w:t xml:space="preserve">HLA-C*12 alleles in bold lettering are listed as confirmed alleles on the </w:t>
      </w:r>
      <w:r w:rsidRPr="00C1036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9" w:history="1">
        <w:r w:rsidRPr="00C1036C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Pr="00C1036C">
        <w:rPr>
          <w:rFonts w:ascii="Arial" w:hAnsi="Arial" w:cs="Arial"/>
          <w:sz w:val="18"/>
          <w:szCs w:val="18"/>
        </w:rPr>
        <w:t>, release 3.</w:t>
      </w:r>
      <w:r w:rsidR="00220232">
        <w:rPr>
          <w:rFonts w:ascii="Arial" w:hAnsi="Arial" w:cs="Arial"/>
          <w:sz w:val="18"/>
          <w:szCs w:val="18"/>
        </w:rPr>
        <w:t>27</w:t>
      </w:r>
      <w:r w:rsidRPr="00C1036C">
        <w:rPr>
          <w:rFonts w:ascii="Arial" w:hAnsi="Arial" w:cs="Arial"/>
          <w:sz w:val="18"/>
          <w:szCs w:val="18"/>
        </w:rPr>
        <w:t xml:space="preserve">.0, </w:t>
      </w:r>
      <w:r w:rsidR="00220232">
        <w:rPr>
          <w:rFonts w:ascii="Arial" w:hAnsi="Arial" w:cs="Arial"/>
          <w:sz w:val="18"/>
          <w:szCs w:val="18"/>
        </w:rPr>
        <w:t xml:space="preserve">January </w:t>
      </w:r>
      <w:r w:rsidR="00510E94">
        <w:rPr>
          <w:rFonts w:ascii="Arial" w:hAnsi="Arial" w:cs="Arial"/>
          <w:sz w:val="18"/>
          <w:szCs w:val="18"/>
        </w:rPr>
        <w:t>201</w:t>
      </w:r>
      <w:r w:rsidR="00220232">
        <w:rPr>
          <w:rFonts w:ascii="Arial" w:hAnsi="Arial" w:cs="Arial"/>
          <w:sz w:val="18"/>
          <w:szCs w:val="18"/>
        </w:rPr>
        <w:t>7</w:t>
      </w:r>
      <w:r w:rsidRPr="00C1036C">
        <w:rPr>
          <w:rFonts w:ascii="Arial" w:hAnsi="Arial" w:cs="Arial"/>
          <w:sz w:val="18"/>
          <w:szCs w:val="18"/>
        </w:rPr>
        <w:t>.</w:t>
      </w:r>
    </w:p>
    <w:p w14:paraId="34947E8D" w14:textId="77777777" w:rsidR="00C1036C" w:rsidRPr="00C1036C" w:rsidRDefault="00C1036C" w:rsidP="000627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jc w:val="left"/>
        <w:rPr>
          <w:rFonts w:cs="Arial"/>
          <w:spacing w:val="-3"/>
          <w:sz w:val="18"/>
          <w:szCs w:val="18"/>
        </w:rPr>
      </w:pPr>
      <w:r w:rsidRPr="00C1036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1036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1036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0" w:history="1">
        <w:r w:rsidRPr="00C1036C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C1036C">
        <w:rPr>
          <w:rFonts w:cs="Arial"/>
          <w:spacing w:val="-3"/>
          <w:sz w:val="18"/>
          <w:szCs w:val="18"/>
        </w:rPr>
        <w:t>.</w:t>
      </w:r>
    </w:p>
    <w:p w14:paraId="3FC7AB2F" w14:textId="0B4285C6" w:rsidR="00D82A10" w:rsidRDefault="00C1036C" w:rsidP="00D82A10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C92B83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E2336B">
        <w:rPr>
          <w:rFonts w:ascii="Arial" w:hAnsi="Arial"/>
          <w:sz w:val="18"/>
          <w:szCs w:val="18"/>
        </w:rPr>
        <w:t>The following HLA-C*12</w:t>
      </w:r>
      <w:r w:rsidR="00D82A10" w:rsidRPr="00BB1B3D">
        <w:rPr>
          <w:rFonts w:ascii="Arial" w:hAnsi="Arial"/>
          <w:sz w:val="18"/>
          <w:szCs w:val="18"/>
        </w:rPr>
        <w:t xml:space="preserve"> primer mixes have two </w:t>
      </w:r>
      <w:r w:rsidR="00D82A10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2184" w:type="dxa"/>
        <w:tblInd w:w="-284" w:type="dxa"/>
        <w:tblLayout w:type="fixed"/>
        <w:tblLook w:val="0020" w:firstRow="1" w:lastRow="0" w:firstColumn="0" w:lastColumn="0" w:noHBand="0" w:noVBand="0"/>
      </w:tblPr>
      <w:tblGrid>
        <w:gridCol w:w="959"/>
        <w:gridCol w:w="1276"/>
        <w:gridCol w:w="2552"/>
        <w:gridCol w:w="7397"/>
      </w:tblGrid>
      <w:tr w:rsidR="00A1353C" w:rsidRPr="00A1353C" w14:paraId="21462EBC" w14:textId="77777777" w:rsidTr="00A135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9" w:type="dxa"/>
          </w:tcPr>
          <w:p w14:paraId="753F5255" w14:textId="77777777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19468D27" w14:textId="3C9DF5E4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52" w:type="dxa"/>
          </w:tcPr>
          <w:p w14:paraId="55E19E81" w14:textId="12EEF855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mplified HLA-C*12 alleles</w:t>
            </w:r>
          </w:p>
        </w:tc>
        <w:tc>
          <w:tcPr>
            <w:tcW w:w="7397" w:type="dxa"/>
          </w:tcPr>
          <w:p w14:paraId="4B8AA76F" w14:textId="77777777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A1353C" w:rsidRPr="00A1353C" w14:paraId="34982E4E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B201F97" w14:textId="37CCDC7E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1A68E87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45AB7DA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5EFFD6F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2552" w:type="dxa"/>
          </w:tcPr>
          <w:p w14:paraId="339817A4" w14:textId="77777777" w:rsidR="00414BE0" w:rsidRPr="00414BE0" w:rsidRDefault="00414BE0" w:rsidP="00414BE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14BE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48, 12:102</w:t>
            </w:r>
          </w:p>
          <w:p w14:paraId="6CCFBAED" w14:textId="77777777" w:rsidR="00414BE0" w:rsidRPr="00414BE0" w:rsidRDefault="00414BE0" w:rsidP="00414BE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14BE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06</w:t>
            </w:r>
          </w:p>
          <w:p w14:paraId="57BD4CA3" w14:textId="784319D2" w:rsidR="00A1353C" w:rsidRPr="00A1353C" w:rsidRDefault="00414BE0" w:rsidP="00414B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08, 12:81, 12:188, 12:287</w:t>
            </w:r>
          </w:p>
        </w:tc>
        <w:tc>
          <w:tcPr>
            <w:tcW w:w="7397" w:type="dxa"/>
          </w:tcPr>
          <w:p w14:paraId="1431DE6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2E29C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0583A4" w14:textId="072E30A5" w:rsidR="00A1353C" w:rsidRPr="00A1353C" w:rsidRDefault="00F7480E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18, 01:128, 01:195, 03:08, 03:29, 03:31, 03:246, 03:555, 04:112, 04:169, 05:36, 06:44, 06:252, 14:73, 15:205, 16:64, 16:70, 16:87</w:t>
            </w:r>
          </w:p>
        </w:tc>
      </w:tr>
      <w:tr w:rsidR="00F7480E" w:rsidRPr="00A1353C" w14:paraId="507C592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9A9A782" w14:textId="086717DD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8 </w:t>
            </w:r>
          </w:p>
        </w:tc>
        <w:tc>
          <w:tcPr>
            <w:tcW w:w="1276" w:type="dxa"/>
          </w:tcPr>
          <w:p w14:paraId="0C8C020E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72378A61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57C4AD63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2F3C9C70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552" w:type="dxa"/>
          </w:tcPr>
          <w:p w14:paraId="2C238DC1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15</w:t>
            </w:r>
          </w:p>
          <w:p w14:paraId="6B01F1FD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2:40 </w:t>
            </w:r>
          </w:p>
          <w:p w14:paraId="44AD5EB0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80N</w:t>
            </w:r>
          </w:p>
          <w:p w14:paraId="6F8A5D33" w14:textId="4A164F71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07</w:t>
            </w:r>
          </w:p>
        </w:tc>
        <w:tc>
          <w:tcPr>
            <w:tcW w:w="7397" w:type="dxa"/>
          </w:tcPr>
          <w:p w14:paraId="1B586101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F7480E">
              <w:rPr>
                <w:rFonts w:ascii="Arial" w:hAnsi="Arial" w:cs="Arial"/>
                <w:color w:val="000000"/>
                <w:sz w:val="18"/>
                <w:szCs w:val="18"/>
              </w:rPr>
              <w:t>15:02:14</w:t>
            </w:r>
          </w:p>
          <w:p w14:paraId="288E1232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</w:rPr>
              <w:t>*15:241, 16:14</w:t>
            </w:r>
          </w:p>
          <w:p w14:paraId="6D5CCFCB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7B1FB6" w14:textId="1C9C9177" w:rsidR="00F7480E" w:rsidRPr="00A1353C" w:rsidRDefault="00F7480E" w:rsidP="00F7480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5:310</w:t>
            </w:r>
          </w:p>
        </w:tc>
      </w:tr>
      <w:tr w:rsidR="00F7480E" w:rsidRPr="00A1353C" w14:paraId="4196B0A9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09DCCD20" w14:textId="74B999CF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76" w:type="dxa"/>
          </w:tcPr>
          <w:p w14:paraId="76B60A75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09A8E294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552" w:type="dxa"/>
          </w:tcPr>
          <w:p w14:paraId="21599092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31:01-12:31:02</w:t>
            </w:r>
          </w:p>
          <w:p w14:paraId="0C2C2000" w14:textId="5772ABD0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10:01-12:10:02, 12:155Q, 12:156</w:t>
            </w:r>
          </w:p>
        </w:tc>
        <w:tc>
          <w:tcPr>
            <w:tcW w:w="7397" w:type="dxa"/>
          </w:tcPr>
          <w:p w14:paraId="12AB946F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01:05, 04:01:75, 04:01:124, 05:106:02, 08:01:19, 08:160</w:t>
            </w:r>
          </w:p>
          <w:p w14:paraId="52DB4945" w14:textId="5B6A2F61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01:05, 04:01:75, 04:01:124, 14:02:08, 14:02:21, 14:03:05</w:t>
            </w:r>
          </w:p>
        </w:tc>
      </w:tr>
      <w:tr w:rsidR="00F7480E" w:rsidRPr="00A1353C" w14:paraId="5D845F43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D042001" w14:textId="6824BB57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76" w:type="dxa"/>
          </w:tcPr>
          <w:p w14:paraId="324CB3AF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43961AF0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944546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902C7D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552" w:type="dxa"/>
          </w:tcPr>
          <w:p w14:paraId="13F571D6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16:01, 12:147, 12:227, 12:279</w:t>
            </w:r>
          </w:p>
          <w:p w14:paraId="39A347EC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52FF46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1, 12:60, 12:118 </w:t>
            </w:r>
          </w:p>
        </w:tc>
        <w:tc>
          <w:tcPr>
            <w:tcW w:w="7397" w:type="dxa"/>
          </w:tcPr>
          <w:p w14:paraId="3B2C849E" w14:textId="77777777" w:rsidR="00F7480E" w:rsidRPr="00F7480E" w:rsidRDefault="00F7480E" w:rsidP="00F7480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1:02:34, 01:21, 02:42, 02:107, 02:152, 04:140, 04:166:01, 04:166:03, 04:220, 05:98, 05:197, 06:02:72, 06:05w, 07:01:74, 07:02:09, 07:125:02, 08:14, 08:80, 08:103, 15:63, 15:113, 16:80, </w:t>
            </w:r>
            <w:r w:rsidRPr="00F7480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436, B*67:02:01:01-67:02:01:02</w:t>
            </w:r>
          </w:p>
          <w:p w14:paraId="2717F7A6" w14:textId="35E885F4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*</w:t>
            </w: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7:940</w:t>
            </w:r>
          </w:p>
        </w:tc>
      </w:tr>
      <w:tr w:rsidR="00F7480E" w:rsidRPr="00A1353C" w14:paraId="1713BA1C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4792F6E5" w14:textId="77777777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76" w:type="dxa"/>
          </w:tcPr>
          <w:p w14:paraId="6C168BBA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37FB44EC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552" w:type="dxa"/>
          </w:tcPr>
          <w:p w14:paraId="017A74AD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</w:rPr>
              <w:t>*12:13:01:01-12:13:01:02</w:t>
            </w:r>
          </w:p>
          <w:p w14:paraId="2007834C" w14:textId="51DAB856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4:01-12:14:02, 12:176 </w:t>
            </w:r>
          </w:p>
        </w:tc>
        <w:tc>
          <w:tcPr>
            <w:tcW w:w="7397" w:type="dxa"/>
          </w:tcPr>
          <w:p w14:paraId="5B44BA72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B19E52" w14:textId="50157F5C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60, 02:180, 04:58, 04:160:01-04:160:02, 04:368, 05:23, 05:62, 05:134, 05:143, 05:151, 06:118, 08:07, 08:47, 08:104, 08:188, 14:17, 15:65, 17:01:01:02-17:31, 17:33-17:34, 17:36-17:60</w:t>
            </w:r>
          </w:p>
        </w:tc>
      </w:tr>
      <w:tr w:rsidR="00F7480E" w:rsidRPr="00A1353C" w14:paraId="7E170116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178C5EE9" w14:textId="77777777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76" w:type="dxa"/>
          </w:tcPr>
          <w:p w14:paraId="7F21D187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4F7033C9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565 bp</w:t>
            </w:r>
          </w:p>
        </w:tc>
        <w:tc>
          <w:tcPr>
            <w:tcW w:w="2552" w:type="dxa"/>
          </w:tcPr>
          <w:p w14:paraId="21EA6200" w14:textId="77777777" w:rsidR="00F7480E" w:rsidRPr="00F7480E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99:02, 12:159, 12:328</w:t>
            </w:r>
          </w:p>
          <w:p w14:paraId="0CEAE5F3" w14:textId="37BE515F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03:04, 12:03:09, 12:195:01</w:t>
            </w:r>
          </w:p>
        </w:tc>
        <w:tc>
          <w:tcPr>
            <w:tcW w:w="7397" w:type="dxa"/>
          </w:tcPr>
          <w:p w14:paraId="3F566B9F" w14:textId="74C44AE8" w:rsidR="00F7480E" w:rsidRPr="00F7480E" w:rsidRDefault="00F7480E" w:rsidP="00F7480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F7480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8:01:42, B*40:02:21</w:t>
            </w:r>
            <w:r w:rsidR="00B04597" w:rsidRPr="00B0459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</w:p>
          <w:p w14:paraId="33B6924A" w14:textId="716B785E" w:rsidR="00F7480E" w:rsidRPr="00A1353C" w:rsidRDefault="00F7480E" w:rsidP="00F7480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7480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*</w:t>
            </w:r>
            <w:r w:rsidRPr="00F7480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1:02:18, 03:03:40, 06:02:38, 07:447, 07:940, 14:02:08,</w:t>
            </w:r>
            <w:r w:rsidRPr="00F7480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 B*18:01:42, B*27:05:27, B*57:01:24</w:t>
            </w:r>
          </w:p>
        </w:tc>
      </w:tr>
      <w:tr w:rsidR="00F7480E" w:rsidRPr="00A1353C" w14:paraId="0F605F82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5391B1E3" w14:textId="77777777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76" w:type="dxa"/>
          </w:tcPr>
          <w:p w14:paraId="176225E9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2B552A52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7D455AFC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245 bp </w:t>
            </w:r>
          </w:p>
          <w:p w14:paraId="68C07586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552" w:type="dxa"/>
          </w:tcPr>
          <w:p w14:paraId="05ABC262" w14:textId="77777777" w:rsidR="00EA0977" w:rsidRPr="00EA0977" w:rsidRDefault="00EA0977" w:rsidP="00EA097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A097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17, 12:27</w:t>
            </w:r>
          </w:p>
          <w:p w14:paraId="294CCEC5" w14:textId="77777777" w:rsidR="00EA0977" w:rsidRPr="00EA0977" w:rsidRDefault="00EA0977" w:rsidP="00EA097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A097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35, 12:201</w:t>
            </w:r>
          </w:p>
          <w:p w14:paraId="02A512A5" w14:textId="77777777" w:rsidR="00EA0977" w:rsidRPr="00EA0977" w:rsidRDefault="00EA0977" w:rsidP="00EA097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A097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17</w:t>
            </w:r>
          </w:p>
          <w:p w14:paraId="1D520EE9" w14:textId="11C8E477" w:rsidR="00F7480E" w:rsidRPr="00A1353C" w:rsidRDefault="00EA0977" w:rsidP="00EA097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097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35, 12:27</w:t>
            </w:r>
          </w:p>
        </w:tc>
        <w:tc>
          <w:tcPr>
            <w:tcW w:w="7397" w:type="dxa"/>
          </w:tcPr>
          <w:p w14:paraId="09D61238" w14:textId="77777777" w:rsidR="00EA0977" w:rsidRPr="00EA0977" w:rsidRDefault="00EA0977" w:rsidP="00EA09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A097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EA0977">
              <w:rPr>
                <w:rFonts w:ascii="Arial" w:hAnsi="Arial" w:cs="Arial"/>
                <w:color w:val="000000"/>
                <w:sz w:val="18"/>
                <w:szCs w:val="18"/>
              </w:rPr>
              <w:t>04:12</w:t>
            </w:r>
          </w:p>
          <w:p w14:paraId="7485A005" w14:textId="77777777" w:rsidR="00EA0977" w:rsidRPr="00EA0977" w:rsidRDefault="00EA0977" w:rsidP="00EA0977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58CA11" w14:textId="77777777" w:rsidR="00EA0977" w:rsidRPr="00EA0977" w:rsidRDefault="00EA0977" w:rsidP="00EA0977">
            <w:pPr>
              <w:rPr>
                <w:rFonts w:ascii="Arial" w:hAnsi="Arial" w:cs="Arial"/>
                <w:sz w:val="18"/>
                <w:szCs w:val="18"/>
              </w:rPr>
            </w:pPr>
            <w:r w:rsidRPr="00EA0977">
              <w:rPr>
                <w:rFonts w:ascii="Arial" w:hAnsi="Arial" w:cs="Arial"/>
                <w:sz w:val="18"/>
                <w:szCs w:val="18"/>
              </w:rPr>
              <w:t xml:space="preserve">*03:53, </w:t>
            </w:r>
            <w:r w:rsidRPr="00EA0977">
              <w:rPr>
                <w:rFonts w:ascii="Arial" w:hAnsi="Arial" w:cs="Arial"/>
                <w:b/>
                <w:bCs/>
                <w:sz w:val="18"/>
                <w:szCs w:val="18"/>
              </w:rPr>
              <w:t>A*68:226</w:t>
            </w:r>
          </w:p>
          <w:p w14:paraId="161A70A6" w14:textId="7A4CB787" w:rsidR="00F7480E" w:rsidRPr="00A1353C" w:rsidRDefault="00EA0977" w:rsidP="00EA09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A0977">
              <w:rPr>
                <w:rFonts w:ascii="Arial" w:hAnsi="Arial" w:cs="Arial"/>
                <w:b/>
                <w:bCs/>
                <w:sz w:val="18"/>
                <w:szCs w:val="18"/>
              </w:rPr>
              <w:t>A*68:166, B*07:297, B*13:149, B*38:60, B*55:92</w:t>
            </w:r>
          </w:p>
        </w:tc>
      </w:tr>
      <w:tr w:rsidR="00F7480E" w:rsidRPr="00A1353C" w14:paraId="3DF68FA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10939BB" w14:textId="47BDC69B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76" w:type="dxa"/>
          </w:tcPr>
          <w:p w14:paraId="19F88950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6EB87563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033A3591" w14:textId="77777777" w:rsidR="004B47E4" w:rsidRDefault="004B47E4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D8E471" w14:textId="34A3993B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552" w:type="dxa"/>
          </w:tcPr>
          <w:p w14:paraId="574EF6F1" w14:textId="77777777" w:rsidR="00FF4A4F" w:rsidRPr="00FF4A4F" w:rsidRDefault="00FF4A4F" w:rsidP="00FF4A4F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F4A4F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46N</w:t>
            </w:r>
          </w:p>
          <w:p w14:paraId="0B6464FA" w14:textId="77777777" w:rsidR="00FF4A4F" w:rsidRPr="00FF4A4F" w:rsidRDefault="00FF4A4F" w:rsidP="00FF4A4F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F4A4F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22, 12:58, 12:94 12:252, 12:326</w:t>
            </w:r>
          </w:p>
          <w:p w14:paraId="4A6ED611" w14:textId="2582941A" w:rsidR="00F7480E" w:rsidRPr="00FF4A4F" w:rsidRDefault="00FF4A4F" w:rsidP="00FF4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4A4F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19, 12:139Q, 12:158</w:t>
            </w:r>
          </w:p>
        </w:tc>
        <w:tc>
          <w:tcPr>
            <w:tcW w:w="7397" w:type="dxa"/>
          </w:tcPr>
          <w:p w14:paraId="1917182E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E02148" w14:textId="77777777" w:rsidR="00FF4A4F" w:rsidRPr="00FF4A4F" w:rsidRDefault="00FF4A4F" w:rsidP="00FF4A4F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F4A4F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29, 04:52, 04:55, 04:405, 05:55, 06:325, 14:10, 14:48, 15:12, 15:144</w:t>
            </w:r>
          </w:p>
          <w:p w14:paraId="1B0142F4" w14:textId="77777777" w:rsidR="00FF4A4F" w:rsidRDefault="00FF4A4F" w:rsidP="00FF4A4F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021D6D4B" w14:textId="214CD12C" w:rsidR="00F7480E" w:rsidRPr="00A1353C" w:rsidRDefault="00FF4A4F" w:rsidP="00FF4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4A4F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31, 06:313, 14:38, 16:174Q</w:t>
            </w:r>
          </w:p>
        </w:tc>
      </w:tr>
      <w:tr w:rsidR="00F7480E" w:rsidRPr="00A1353C" w14:paraId="615B426B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DA229C8" w14:textId="7AB62496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5129D35E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4C9EA4C6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5367CDBD" w14:textId="77777777" w:rsidR="004D23C0" w:rsidRDefault="004D23C0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30FE66" w14:textId="55A26E21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590 bp</w:t>
            </w:r>
          </w:p>
        </w:tc>
        <w:tc>
          <w:tcPr>
            <w:tcW w:w="2552" w:type="dxa"/>
          </w:tcPr>
          <w:p w14:paraId="524BB8AB" w14:textId="77777777" w:rsidR="004D23C0" w:rsidRPr="004D23C0" w:rsidRDefault="004D23C0" w:rsidP="004D23C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D23C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2:15, 12:23 </w:t>
            </w:r>
          </w:p>
          <w:p w14:paraId="3DF84D9D" w14:textId="77777777" w:rsidR="004D23C0" w:rsidRPr="004D23C0" w:rsidRDefault="004D23C0" w:rsidP="004D23C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D23C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99:01-12:99:02, 12:235, 12:328</w:t>
            </w:r>
          </w:p>
          <w:p w14:paraId="77EB2D77" w14:textId="79C66389" w:rsidR="00F7480E" w:rsidRPr="00A1353C" w:rsidRDefault="004D23C0" w:rsidP="004D23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23C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21, 12:203</w:t>
            </w:r>
          </w:p>
        </w:tc>
        <w:tc>
          <w:tcPr>
            <w:tcW w:w="7397" w:type="dxa"/>
          </w:tcPr>
          <w:p w14:paraId="021A4383" w14:textId="77777777" w:rsidR="004D23C0" w:rsidRPr="004D23C0" w:rsidRDefault="004D23C0" w:rsidP="004D23C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D23C0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*</w:t>
            </w:r>
            <w:r w:rsidRPr="004D23C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5:02:14</w:t>
            </w:r>
          </w:p>
          <w:p w14:paraId="449CA22D" w14:textId="4B2189FF" w:rsidR="004D23C0" w:rsidRPr="004D23C0" w:rsidRDefault="004D23C0" w:rsidP="004D23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D23C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03:40,</w:t>
            </w:r>
            <w:r w:rsidRPr="004D23C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 B*18:01:42, B*40:02:21</w:t>
            </w:r>
            <w:r w:rsidR="006F6E46" w:rsidRPr="006F6E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</w:p>
          <w:p w14:paraId="48066AEC" w14:textId="77777777" w:rsidR="004D23C0" w:rsidRPr="004D23C0" w:rsidRDefault="004D23C0" w:rsidP="004D23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23D29999" w14:textId="3940B0A8" w:rsidR="00F7480E" w:rsidRPr="00B4069A" w:rsidRDefault="004D23C0" w:rsidP="004D23C0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B4069A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*05:106:02, 08:01:19</w:t>
            </w:r>
          </w:p>
        </w:tc>
      </w:tr>
      <w:tr w:rsidR="00F7480E" w:rsidRPr="00A1353C" w14:paraId="1BDB8C70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050FF9C9" w14:textId="38A68AB9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23</w:t>
            </w:r>
          </w:p>
        </w:tc>
        <w:tc>
          <w:tcPr>
            <w:tcW w:w="1276" w:type="dxa"/>
          </w:tcPr>
          <w:p w14:paraId="50EE519C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7557054B" w14:textId="77777777" w:rsidR="00400878" w:rsidRDefault="00400878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9B2475" w14:textId="7692B5D8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27D25933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552" w:type="dxa"/>
          </w:tcPr>
          <w:p w14:paraId="2471D048" w14:textId="77777777" w:rsidR="00F778E7" w:rsidRPr="00F778E7" w:rsidRDefault="00F778E7" w:rsidP="00F778E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205</w:t>
            </w:r>
          </w:p>
          <w:p w14:paraId="2623AD5B" w14:textId="77777777" w:rsidR="00400878" w:rsidRDefault="00400878" w:rsidP="00F778E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70BCF6E5" w14:textId="267308C1" w:rsidR="00F778E7" w:rsidRPr="00F778E7" w:rsidRDefault="00F778E7" w:rsidP="00F778E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</w:t>
            </w:r>
            <w:r w:rsidR="0040087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2:26, </w:t>
            </w: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2:63</w:t>
            </w:r>
          </w:p>
          <w:p w14:paraId="12FE84CD" w14:textId="1C58A1AF" w:rsidR="00F7480E" w:rsidRPr="00A1353C" w:rsidRDefault="00F778E7" w:rsidP="00F778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172, 12:201</w:t>
            </w:r>
          </w:p>
        </w:tc>
        <w:tc>
          <w:tcPr>
            <w:tcW w:w="7397" w:type="dxa"/>
          </w:tcPr>
          <w:p w14:paraId="064CB55D" w14:textId="77777777" w:rsidR="00F778E7" w:rsidRPr="00F778E7" w:rsidRDefault="00F778E7" w:rsidP="00F778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5:235, 06:56, 07:620, 15:147, </w:t>
            </w:r>
            <w:r w:rsidRPr="00F778E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362, A*26:85, A*66:41, B*13:80, B*18:116, B*35:326, B*44:38</w:t>
            </w:r>
          </w:p>
          <w:p w14:paraId="47D655F3" w14:textId="77777777" w:rsidR="00F778E7" w:rsidRPr="00F778E7" w:rsidRDefault="00F778E7" w:rsidP="00F778E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470, 16:36</w:t>
            </w:r>
          </w:p>
          <w:p w14:paraId="57EF8C05" w14:textId="04AC28B8" w:rsidR="00F7480E" w:rsidRPr="00A1353C" w:rsidRDefault="00F778E7" w:rsidP="00F778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477, 03:496, 04:337</w:t>
            </w:r>
          </w:p>
        </w:tc>
      </w:tr>
      <w:tr w:rsidR="00F7480E" w:rsidRPr="00A1353C" w14:paraId="05E60648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959" w:type="dxa"/>
          </w:tcPr>
          <w:p w14:paraId="50A75863" w14:textId="77777777" w:rsidR="00F7480E" w:rsidRPr="00A1353C" w:rsidRDefault="00F7480E" w:rsidP="00F7480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276" w:type="dxa"/>
          </w:tcPr>
          <w:p w14:paraId="3EF6B48B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19790586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52D5B507" w14:textId="77777777" w:rsidR="00F7480E" w:rsidRPr="00A1353C" w:rsidRDefault="00F7480E" w:rsidP="00F748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2552" w:type="dxa"/>
          </w:tcPr>
          <w:p w14:paraId="58BAE37C" w14:textId="77777777" w:rsidR="00F778E7" w:rsidRPr="00F778E7" w:rsidRDefault="00F778E7" w:rsidP="00F778E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99:01, 12:235</w:t>
            </w:r>
          </w:p>
          <w:p w14:paraId="14B5FD57" w14:textId="77777777" w:rsidR="00F778E7" w:rsidRPr="00F778E7" w:rsidRDefault="00F778E7" w:rsidP="00F778E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43</w:t>
            </w:r>
          </w:p>
          <w:p w14:paraId="4C11457E" w14:textId="24C4BEA9" w:rsidR="00F7480E" w:rsidRPr="00A1353C" w:rsidRDefault="00F778E7" w:rsidP="00F778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78E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28, 12:135, 12:325</w:t>
            </w:r>
          </w:p>
        </w:tc>
        <w:tc>
          <w:tcPr>
            <w:tcW w:w="7397" w:type="dxa"/>
          </w:tcPr>
          <w:p w14:paraId="7003C8B8" w14:textId="77777777" w:rsidR="00473B5D" w:rsidRPr="00473B5D" w:rsidRDefault="00473B5D" w:rsidP="00473B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73B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3:03:40, </w:t>
            </w:r>
            <w:r w:rsidRPr="00473B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8:01:42</w:t>
            </w:r>
          </w:p>
          <w:p w14:paraId="5C381DD3" w14:textId="77777777" w:rsidR="00473B5D" w:rsidRPr="00473B5D" w:rsidRDefault="00473B5D" w:rsidP="00473B5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25213474" w14:textId="6FDCFF8A" w:rsidR="00F7480E" w:rsidRPr="00473B5D" w:rsidRDefault="00473B5D" w:rsidP="00473B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73B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01:05, 04:01:124, 06:02:38, 06:76:02, 07:447, 07:940</w:t>
            </w:r>
          </w:p>
        </w:tc>
      </w:tr>
      <w:tr w:rsidR="0046769C" w:rsidRPr="00A1353C" w14:paraId="0049F509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47"/>
        </w:trPr>
        <w:tc>
          <w:tcPr>
            <w:tcW w:w="959" w:type="dxa"/>
          </w:tcPr>
          <w:p w14:paraId="782E915E" w14:textId="5D1EC8ED" w:rsidR="0046769C" w:rsidRPr="00A1353C" w:rsidRDefault="0046769C" w:rsidP="0046769C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76" w:type="dxa"/>
          </w:tcPr>
          <w:p w14:paraId="2D8BC4B3" w14:textId="77777777" w:rsidR="0046769C" w:rsidRPr="00A1353C" w:rsidRDefault="0046769C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605E31D" w14:textId="77777777" w:rsidR="0046769C" w:rsidRPr="00A1353C" w:rsidRDefault="0046769C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AE6B272" w14:textId="77777777" w:rsidR="0046769C" w:rsidRPr="00A1353C" w:rsidRDefault="0046769C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5869E6" w14:textId="77777777" w:rsidR="0046769C" w:rsidRPr="00A1353C" w:rsidRDefault="0046769C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E37606" w14:textId="77777777" w:rsidR="0046769C" w:rsidRPr="00A1353C" w:rsidRDefault="0046769C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430 bp</w:t>
            </w:r>
          </w:p>
        </w:tc>
        <w:tc>
          <w:tcPr>
            <w:tcW w:w="2552" w:type="dxa"/>
          </w:tcPr>
          <w:p w14:paraId="426DF8D6" w14:textId="77777777" w:rsidR="0046769C" w:rsidRPr="0046769C" w:rsidRDefault="0046769C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6769C">
              <w:rPr>
                <w:rFonts w:ascii="Arial" w:hAnsi="Arial" w:cs="Arial"/>
                <w:color w:val="000000"/>
                <w:sz w:val="18"/>
                <w:szCs w:val="18"/>
              </w:rPr>
              <w:t>*12:39N</w:t>
            </w:r>
          </w:p>
          <w:p w14:paraId="0FEFFF2A" w14:textId="77777777" w:rsidR="0046769C" w:rsidRPr="0046769C" w:rsidRDefault="0046769C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6769C">
              <w:rPr>
                <w:rFonts w:ascii="Arial" w:hAnsi="Arial" w:cs="Arial"/>
                <w:color w:val="000000"/>
                <w:sz w:val="18"/>
                <w:szCs w:val="18"/>
              </w:rPr>
              <w:t>*12:02:06, 12:02:08, 12:02:12, 12:21, 12:118, 12:149</w:t>
            </w:r>
          </w:p>
          <w:p w14:paraId="51A6654F" w14:textId="051CA46F" w:rsidR="0046769C" w:rsidRPr="0046769C" w:rsidRDefault="0046769C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6769C">
              <w:rPr>
                <w:rFonts w:ascii="Arial" w:hAnsi="Arial" w:cs="Arial"/>
                <w:color w:val="000000"/>
                <w:sz w:val="18"/>
                <w:szCs w:val="18"/>
              </w:rPr>
              <w:t>*12:167, 12:243</w:t>
            </w:r>
          </w:p>
        </w:tc>
        <w:tc>
          <w:tcPr>
            <w:tcW w:w="7397" w:type="dxa"/>
          </w:tcPr>
          <w:p w14:paraId="77896DF9" w14:textId="77777777" w:rsidR="0046769C" w:rsidRPr="00A1353C" w:rsidRDefault="0046769C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991FDA" w14:textId="77777777" w:rsidR="007F01EB" w:rsidRPr="007F01EB" w:rsidRDefault="007F01EB" w:rsidP="007F01E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2:02:44, 04:01:05, 04:01:124, 05:01:60, 05:106:02, 07:413, 07:422, 07:940, 08:01:19, 08:02:02, </w:t>
            </w:r>
            <w:r w:rsidRPr="007F01E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8:01:42,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Pr="007F01E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27:05:27, B*40:02:21</w:t>
            </w:r>
          </w:p>
          <w:p w14:paraId="2C1AF653" w14:textId="77777777" w:rsidR="007F01EB" w:rsidRDefault="007F01EB" w:rsidP="0046769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1753AE14" w14:textId="383317A2" w:rsidR="0046769C" w:rsidRPr="00A1353C" w:rsidRDefault="007F01EB" w:rsidP="0046769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12, 02:49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2:55:01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02:55:02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2:115, 04:226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6:329:01:01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06:329:01:02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03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16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7F01E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25</w:t>
            </w:r>
          </w:p>
        </w:tc>
      </w:tr>
      <w:tr w:rsidR="00D72CC6" w:rsidRPr="00A1353C" w14:paraId="74E8F1E5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3"/>
        </w:trPr>
        <w:tc>
          <w:tcPr>
            <w:tcW w:w="959" w:type="dxa"/>
          </w:tcPr>
          <w:p w14:paraId="78C59F44" w14:textId="66BC33DE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76" w:type="dxa"/>
          </w:tcPr>
          <w:p w14:paraId="507BE8BE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3C9C905F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5D5B7410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8064B4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  </w:t>
            </w:r>
          </w:p>
          <w:p w14:paraId="10A40D88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00A7E078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2552" w:type="dxa"/>
          </w:tcPr>
          <w:p w14:paraId="3AF53580" w14:textId="77777777" w:rsidR="00D72CC6" w:rsidRPr="00D72CC6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D72CC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30</w:t>
            </w:r>
          </w:p>
          <w:p w14:paraId="6C125447" w14:textId="77777777" w:rsidR="00D72CC6" w:rsidRPr="00D72CC6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D72CC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03:19, 12:03:32, 12:05:02, 12:155Q</w:t>
            </w:r>
          </w:p>
          <w:p w14:paraId="16382467" w14:textId="77777777" w:rsidR="00D72CC6" w:rsidRPr="00D72CC6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D72CC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94</w:t>
            </w:r>
          </w:p>
          <w:p w14:paraId="02D93998" w14:textId="77777777" w:rsidR="00D72CC6" w:rsidRPr="00D72CC6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D72CC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2:36, 12:153 </w:t>
            </w:r>
          </w:p>
          <w:p w14:paraId="569DD8B8" w14:textId="62833C35" w:rsidR="00D72CC6" w:rsidRPr="00D72CC6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2CC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101</w:t>
            </w:r>
          </w:p>
        </w:tc>
        <w:tc>
          <w:tcPr>
            <w:tcW w:w="7397" w:type="dxa"/>
          </w:tcPr>
          <w:p w14:paraId="2206FFC1" w14:textId="77777777" w:rsidR="00D72CC6" w:rsidRPr="00D72CC6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2CC6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D72CC6">
              <w:rPr>
                <w:rFonts w:ascii="Arial" w:hAnsi="Arial" w:cs="Arial"/>
                <w:color w:val="000000"/>
                <w:sz w:val="18"/>
                <w:szCs w:val="18"/>
              </w:rPr>
              <w:t>07:214, 07:429</w:t>
            </w:r>
          </w:p>
          <w:p w14:paraId="018E5C25" w14:textId="77777777" w:rsidR="00D72CC6" w:rsidRPr="00D72CC6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2CC6">
              <w:rPr>
                <w:rFonts w:ascii="Arial" w:hAnsi="Arial" w:cs="Arial"/>
                <w:color w:val="000000"/>
                <w:sz w:val="18"/>
                <w:szCs w:val="18"/>
              </w:rPr>
              <w:t>*01:04, 14:02:21, 14:03:05, 16:02:13</w:t>
            </w:r>
          </w:p>
          <w:p w14:paraId="4D71A06D" w14:textId="77777777" w:rsidR="00D72CC6" w:rsidRPr="00D72CC6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245D27" w14:textId="77777777" w:rsidR="00D72CC6" w:rsidRPr="00D72CC6" w:rsidRDefault="00D72CC6" w:rsidP="00D72CC6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72CC6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29, 06:325, 14:48, </w:t>
            </w:r>
            <w:r w:rsidRPr="00D72CC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605Q</w:t>
            </w:r>
          </w:p>
          <w:p w14:paraId="5D166128" w14:textId="77777777" w:rsidR="00D72CC6" w:rsidRPr="00D72CC6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2CC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D72CC6">
              <w:rPr>
                <w:rFonts w:ascii="Arial" w:hAnsi="Arial" w:cs="Arial"/>
                <w:color w:val="000000"/>
                <w:sz w:val="18"/>
                <w:szCs w:val="18"/>
              </w:rPr>
              <w:t>16:103</w:t>
            </w:r>
          </w:p>
          <w:p w14:paraId="266E6A18" w14:textId="3E9A1A04" w:rsidR="00D72CC6" w:rsidRPr="00D72CC6" w:rsidRDefault="00D72CC6" w:rsidP="00D72CC6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72CC6">
              <w:rPr>
                <w:rFonts w:ascii="Arial" w:hAnsi="Arial" w:cs="Arial"/>
                <w:color w:val="000000"/>
                <w:sz w:val="18"/>
                <w:szCs w:val="18"/>
              </w:rPr>
              <w:t>*14:84, 16:81, 16:143</w:t>
            </w:r>
          </w:p>
        </w:tc>
      </w:tr>
      <w:tr w:rsidR="00D72CC6" w:rsidRPr="00A1353C" w14:paraId="6DD09FE2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794D837" w14:textId="7451FBA2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276" w:type="dxa"/>
          </w:tcPr>
          <w:p w14:paraId="14377526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2E95EB01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275 bp </w:t>
            </w:r>
          </w:p>
          <w:p w14:paraId="486541AE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1DE327" w14:textId="77777777" w:rsidR="00B61623" w:rsidRDefault="00B61623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5C5CA3" w14:textId="77D9083C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350 bp</w:t>
            </w:r>
          </w:p>
        </w:tc>
        <w:tc>
          <w:tcPr>
            <w:tcW w:w="2552" w:type="dxa"/>
          </w:tcPr>
          <w:p w14:paraId="34DED31E" w14:textId="77777777" w:rsidR="00B61623" w:rsidRPr="00B61623" w:rsidRDefault="00B61623" w:rsidP="00B6162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B6162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232N</w:t>
            </w:r>
          </w:p>
          <w:p w14:paraId="6355F878" w14:textId="77777777" w:rsidR="00B61623" w:rsidRPr="00B61623" w:rsidRDefault="00B61623" w:rsidP="00B6162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B6162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50</w:t>
            </w:r>
          </w:p>
          <w:p w14:paraId="2CA01AB1" w14:textId="77777777" w:rsidR="00D72CC6" w:rsidRPr="00B61623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BE47E6" w14:textId="77777777" w:rsidR="00B61623" w:rsidRDefault="00B61623" w:rsidP="00D72CC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4CA15DE3" w14:textId="2DC9B1FF" w:rsidR="00D72CC6" w:rsidRPr="00A1353C" w:rsidRDefault="00B61623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6162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45, 12:166</w:t>
            </w:r>
          </w:p>
        </w:tc>
        <w:tc>
          <w:tcPr>
            <w:tcW w:w="7397" w:type="dxa"/>
          </w:tcPr>
          <w:p w14:paraId="659B9B63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90C1DF" w14:textId="77777777" w:rsidR="00B61623" w:rsidRPr="00B61623" w:rsidRDefault="00B61623" w:rsidP="00B6162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B6162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32:01-01:32:02, 02:56, 03:102, 03:263:01-03:263:02, 03:514, 04:180:01, 05:217, 06:20, 07:81, 07:168, 07:450, 07:896, 07:959, 08:123, 08:139, 14:82, 14:92, 15:126, 16:98, 16:102, 16:110</w:t>
            </w:r>
          </w:p>
          <w:p w14:paraId="6305BA80" w14:textId="2C6A7BB4" w:rsidR="00D72CC6" w:rsidRPr="00A1353C" w:rsidRDefault="00B61623" w:rsidP="00B6162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6162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203, 02:159, 02:161, 05:81, 06:87, 06:330, 07:24, 07:218, 14:65, 16:13, 16:61</w:t>
            </w:r>
          </w:p>
        </w:tc>
      </w:tr>
      <w:tr w:rsidR="00D72CC6" w:rsidRPr="00A1353C" w14:paraId="41E752A8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79283B4" w14:textId="082F608E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9</w:t>
            </w:r>
          </w:p>
        </w:tc>
        <w:tc>
          <w:tcPr>
            <w:tcW w:w="1276" w:type="dxa"/>
          </w:tcPr>
          <w:p w14:paraId="4AD39217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3E9C71E7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7D17A65F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552" w:type="dxa"/>
          </w:tcPr>
          <w:p w14:paraId="1027CA6F" w14:textId="77777777" w:rsidR="006523B3" w:rsidRPr="006523B3" w:rsidRDefault="006523B3" w:rsidP="006523B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38, 12:104N, 12:219N</w:t>
            </w:r>
          </w:p>
          <w:p w14:paraId="133E9741" w14:textId="77777777" w:rsidR="006523B3" w:rsidRPr="006523B3" w:rsidRDefault="006523B3" w:rsidP="006523B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42Q, 12:172</w:t>
            </w:r>
          </w:p>
          <w:p w14:paraId="1C697926" w14:textId="41C51E38" w:rsidR="00D72CC6" w:rsidRPr="00A1353C" w:rsidRDefault="006523B3" w:rsidP="006523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29, 12:86, 16:119</w:t>
            </w:r>
          </w:p>
        </w:tc>
        <w:tc>
          <w:tcPr>
            <w:tcW w:w="7397" w:type="dxa"/>
          </w:tcPr>
          <w:p w14:paraId="2DC031DE" w14:textId="77777777" w:rsidR="006523B3" w:rsidRPr="006523B3" w:rsidRDefault="006523B3" w:rsidP="006523B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820N, 14:93N, </w:t>
            </w:r>
            <w:r w:rsidRPr="006523B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181N</w:t>
            </w: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Pr="006523B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B*57:50, B*57:143N, 15:584N </w:t>
            </w:r>
          </w:p>
          <w:p w14:paraId="244D3B44" w14:textId="4145D336" w:rsidR="00D72CC6" w:rsidRPr="00A1353C" w:rsidRDefault="006523B3" w:rsidP="006523B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523B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*</w:t>
            </w: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3:477, 03:496, 04:337, 07:513Q, </w:t>
            </w:r>
            <w:r w:rsidRPr="006523B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46:51Q</w:t>
            </w:r>
          </w:p>
        </w:tc>
      </w:tr>
      <w:tr w:rsidR="00D72CC6" w:rsidRPr="00A1353C" w14:paraId="4E85347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625ABE49" w14:textId="09D25DAE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30 </w:t>
            </w:r>
          </w:p>
        </w:tc>
        <w:tc>
          <w:tcPr>
            <w:tcW w:w="1276" w:type="dxa"/>
          </w:tcPr>
          <w:p w14:paraId="4E42ECC1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8819A13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11EA3E" w14:textId="6C7E2B5F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8A2690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0 bp </w:t>
            </w:r>
          </w:p>
          <w:p w14:paraId="105446A9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552" w:type="dxa"/>
          </w:tcPr>
          <w:p w14:paraId="70E2DC83" w14:textId="77777777" w:rsidR="006523B3" w:rsidRPr="006523B3" w:rsidRDefault="006523B3" w:rsidP="006523B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32, 12:102, 12:144, 12:185</w:t>
            </w:r>
          </w:p>
          <w:p w14:paraId="4A329489" w14:textId="77777777" w:rsidR="006523B3" w:rsidRPr="006523B3" w:rsidRDefault="006523B3" w:rsidP="006523B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2:162 </w:t>
            </w:r>
          </w:p>
          <w:p w14:paraId="69121884" w14:textId="11792ADB" w:rsidR="00D72CC6" w:rsidRPr="00A1353C" w:rsidRDefault="006523B3" w:rsidP="006523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34</w:t>
            </w:r>
          </w:p>
        </w:tc>
        <w:tc>
          <w:tcPr>
            <w:tcW w:w="7397" w:type="dxa"/>
          </w:tcPr>
          <w:p w14:paraId="26870E33" w14:textId="77777777" w:rsidR="006523B3" w:rsidRPr="006523B3" w:rsidRDefault="006523B3" w:rsidP="006523B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2:51, 05:08, 05:52, 05:89, 06:41, 08:29, 08:31, </w:t>
            </w:r>
            <w:r w:rsidRPr="006523B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33, B*15:248</w:t>
            </w:r>
          </w:p>
          <w:p w14:paraId="1EE30CB1" w14:textId="77777777" w:rsidR="006523B3" w:rsidRDefault="006523B3" w:rsidP="006523B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673099B2" w14:textId="320FB016" w:rsidR="00D72CC6" w:rsidRPr="00A1353C" w:rsidRDefault="006523B3" w:rsidP="006523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523B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*</w:t>
            </w:r>
            <w:r w:rsidRPr="006523B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2:64</w:t>
            </w:r>
          </w:p>
        </w:tc>
      </w:tr>
      <w:tr w:rsidR="00D72CC6" w:rsidRPr="00A1353C" w14:paraId="269E6C4E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673A2A78" w14:textId="77777777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1</w:t>
            </w:r>
          </w:p>
        </w:tc>
        <w:tc>
          <w:tcPr>
            <w:tcW w:w="1276" w:type="dxa"/>
          </w:tcPr>
          <w:p w14:paraId="3D7C1FC0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5DDAE0A4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30E8CFE4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52" w:type="dxa"/>
          </w:tcPr>
          <w:p w14:paraId="38524F64" w14:textId="77777777" w:rsidR="00DB29FA" w:rsidRPr="00DB29FA" w:rsidRDefault="00DB29FA" w:rsidP="00DB29FA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B29FA">
              <w:rPr>
                <w:rFonts w:ascii="Arial" w:hAnsi="Arial" w:cs="Arial"/>
                <w:sz w:val="18"/>
                <w:szCs w:val="18"/>
                <w:lang w:val="en-GB"/>
              </w:rPr>
              <w:t>*12:47, 12:84N, 12:123</w:t>
            </w:r>
          </w:p>
          <w:p w14:paraId="48BC79A8" w14:textId="77777777" w:rsidR="00DB29FA" w:rsidRPr="00DB29FA" w:rsidRDefault="00DB29FA" w:rsidP="00DB29FA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B29FA">
              <w:rPr>
                <w:rFonts w:ascii="Arial" w:hAnsi="Arial" w:cs="Arial"/>
                <w:sz w:val="18"/>
                <w:szCs w:val="18"/>
                <w:lang w:val="en-GB"/>
              </w:rPr>
              <w:t>*12:42Q, 12:80N</w:t>
            </w:r>
          </w:p>
          <w:p w14:paraId="7EAB92F8" w14:textId="01940311" w:rsidR="00D72CC6" w:rsidRPr="00A1353C" w:rsidRDefault="00DB29FA" w:rsidP="00DB29FA">
            <w:pPr>
              <w:rPr>
                <w:rFonts w:ascii="Arial" w:hAnsi="Arial" w:cs="Arial"/>
                <w:sz w:val="18"/>
                <w:szCs w:val="18"/>
              </w:rPr>
            </w:pPr>
            <w:r w:rsidRPr="00DB29FA">
              <w:rPr>
                <w:rFonts w:ascii="Arial" w:hAnsi="Arial" w:cs="Arial"/>
                <w:sz w:val="18"/>
                <w:szCs w:val="18"/>
                <w:lang w:val="en-GB"/>
              </w:rPr>
              <w:t>*12:164</w:t>
            </w:r>
          </w:p>
        </w:tc>
        <w:tc>
          <w:tcPr>
            <w:tcW w:w="7397" w:type="dxa"/>
          </w:tcPr>
          <w:p w14:paraId="5E1CE2F1" w14:textId="77777777" w:rsidR="00DB29FA" w:rsidRPr="00DB29FA" w:rsidRDefault="00DB29FA" w:rsidP="00DB29FA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DB29FA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*</w:t>
            </w:r>
            <w:r w:rsidRPr="00DB29FA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02:133, </w:t>
            </w:r>
            <w:r w:rsidRPr="00DB29FA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A*11:197, A*26:67, A*68:95</w:t>
            </w:r>
          </w:p>
          <w:p w14:paraId="153B1A9C" w14:textId="77777777" w:rsidR="00DB29FA" w:rsidRPr="00DB29FA" w:rsidRDefault="00DB29FA" w:rsidP="00DB29FA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DB29FA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*</w:t>
            </w:r>
            <w:r w:rsidRPr="00DB29FA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07:513Q, </w:t>
            </w:r>
            <w:r w:rsidRPr="00DB29FA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B*46:51Q</w:t>
            </w:r>
          </w:p>
          <w:p w14:paraId="23C3B90A" w14:textId="17788B18" w:rsidR="00D72CC6" w:rsidRPr="00DB29FA" w:rsidRDefault="00DB29FA" w:rsidP="00DB29FA">
            <w:pPr>
              <w:rPr>
                <w:rFonts w:ascii="Arial" w:hAnsi="Arial" w:cs="Arial"/>
                <w:sz w:val="18"/>
                <w:szCs w:val="18"/>
              </w:rPr>
            </w:pPr>
            <w:r w:rsidRPr="00DB29FA">
              <w:rPr>
                <w:rFonts w:ascii="Arial" w:hAnsi="Arial" w:cs="Arial"/>
                <w:sz w:val="18"/>
                <w:szCs w:val="18"/>
                <w:lang w:val="en-GB"/>
              </w:rPr>
              <w:t>*15:67</w:t>
            </w:r>
          </w:p>
        </w:tc>
      </w:tr>
      <w:tr w:rsidR="00D72CC6" w:rsidRPr="00A1353C" w14:paraId="2FE8C835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6ADC49A" w14:textId="6660A378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2</w:t>
            </w:r>
          </w:p>
        </w:tc>
        <w:tc>
          <w:tcPr>
            <w:tcW w:w="1276" w:type="dxa"/>
          </w:tcPr>
          <w:p w14:paraId="735C20BC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55 bp </w:t>
            </w:r>
          </w:p>
          <w:p w14:paraId="3060AF81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39AE3A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9022B6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78DF35AA" w14:textId="77777777" w:rsidR="001F0D3C" w:rsidRDefault="001F0D3C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87FD2A" w14:textId="40397F8E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552" w:type="dxa"/>
          </w:tcPr>
          <w:p w14:paraId="3FD51DF6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54, 12:188 </w:t>
            </w:r>
          </w:p>
          <w:p w14:paraId="6DEB3411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3957E0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E644FE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37 </w:t>
            </w:r>
          </w:p>
          <w:p w14:paraId="683BBB4A" w14:textId="77777777" w:rsidR="001F0D3C" w:rsidRDefault="001F0D3C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626092" w14:textId="261AABC0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62</w:t>
            </w:r>
          </w:p>
        </w:tc>
        <w:tc>
          <w:tcPr>
            <w:tcW w:w="7397" w:type="dxa"/>
          </w:tcPr>
          <w:p w14:paraId="3662A355" w14:textId="77777777" w:rsidR="001F0D3C" w:rsidRPr="001F0D3C" w:rsidRDefault="001F0D3C" w:rsidP="001F0D3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1F0D3C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*</w:t>
            </w:r>
            <w:r w:rsidRPr="001F0D3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1:59, 01:118, 02:65, 03:130, 03:140:01:01-03:140:01:02, 03:243, 04:114, 04:383, 05:20, 06:82, 06:210, 07:49, 07:210, 07:238, 07:247, 07:403, 14:04, 14:64, 14:77, 15:85, 15:181, 16:57, </w:t>
            </w:r>
            <w:r w:rsidRPr="001F0D3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3:267, A*68:46, B*07:253</w:t>
            </w:r>
          </w:p>
          <w:p w14:paraId="0120B718" w14:textId="77777777" w:rsidR="001F0D3C" w:rsidRPr="001F0D3C" w:rsidRDefault="001F0D3C" w:rsidP="001F0D3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1F0D3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6:209:02, 07:204:01, 07:482, </w:t>
            </w:r>
            <w:r w:rsidRPr="001F0D3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211:01, A*02:594, A*02:817, A*24:261, A*24:445N, A*68:76:01-68:76:02</w:t>
            </w:r>
          </w:p>
          <w:p w14:paraId="1718DD26" w14:textId="5F1CC492" w:rsidR="00D72CC6" w:rsidRPr="00A1353C" w:rsidRDefault="001F0D3C" w:rsidP="001F0D3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F0D3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335</w:t>
            </w:r>
          </w:p>
        </w:tc>
      </w:tr>
      <w:tr w:rsidR="00D72CC6" w:rsidRPr="00A1353C" w14:paraId="00F227E4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4FE68B5" w14:textId="77777777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3</w:t>
            </w:r>
          </w:p>
        </w:tc>
        <w:tc>
          <w:tcPr>
            <w:tcW w:w="1276" w:type="dxa"/>
          </w:tcPr>
          <w:p w14:paraId="1F03B5C2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6C608A52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552" w:type="dxa"/>
          </w:tcPr>
          <w:p w14:paraId="07AD439C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05N, 12:219N</w:t>
            </w:r>
          </w:p>
          <w:p w14:paraId="1D07775D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00 </w:t>
            </w:r>
          </w:p>
        </w:tc>
        <w:tc>
          <w:tcPr>
            <w:tcW w:w="7397" w:type="dxa"/>
          </w:tcPr>
          <w:p w14:paraId="427AED66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7:820N</w:t>
            </w:r>
          </w:p>
        </w:tc>
      </w:tr>
      <w:tr w:rsidR="00D72CC6" w:rsidRPr="00A1353C" w14:paraId="702CB9A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64F11464" w14:textId="246C1977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34</w:t>
            </w:r>
          </w:p>
        </w:tc>
        <w:tc>
          <w:tcPr>
            <w:tcW w:w="1276" w:type="dxa"/>
          </w:tcPr>
          <w:p w14:paraId="0FA833DF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5B478458" w14:textId="62199D7B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61AD1542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52" w:type="dxa"/>
          </w:tcPr>
          <w:p w14:paraId="7A921F2D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71</w:t>
            </w:r>
          </w:p>
          <w:p w14:paraId="1CB52044" w14:textId="0BBB5AD1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09</w:t>
            </w:r>
          </w:p>
          <w:p w14:paraId="6BA39F3A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25 </w:t>
            </w:r>
          </w:p>
        </w:tc>
        <w:tc>
          <w:tcPr>
            <w:tcW w:w="7397" w:type="dxa"/>
          </w:tcPr>
          <w:p w14:paraId="7F205BB1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6A9D99" w14:textId="4A69CA94" w:rsidR="00D72CC6" w:rsidRPr="00A1353C" w:rsidRDefault="001F0D3C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0D3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200, 02:170, 03:171, 03:211:01, 04:144, 05:93, 06:73, 08:20, 08:40, 15:221</w:t>
            </w:r>
          </w:p>
        </w:tc>
      </w:tr>
      <w:tr w:rsidR="00D72CC6" w:rsidRPr="00A1353C" w14:paraId="5C979799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EDAB838" w14:textId="77777777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5</w:t>
            </w:r>
          </w:p>
        </w:tc>
        <w:tc>
          <w:tcPr>
            <w:tcW w:w="1276" w:type="dxa"/>
          </w:tcPr>
          <w:p w14:paraId="27DA2F10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2FD9CC0B" w14:textId="77777777" w:rsidR="004764CB" w:rsidRDefault="004764CB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D5DE59" w14:textId="531A37C1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52" w:type="dxa"/>
          </w:tcPr>
          <w:p w14:paraId="4996B285" w14:textId="64A2C2DB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10, 12:143, 12:278</w:t>
            </w:r>
            <w:r w:rsidR="004764CB">
              <w:rPr>
                <w:rFonts w:ascii="Arial" w:hAnsi="Arial" w:cs="Arial"/>
                <w:color w:val="000000"/>
                <w:sz w:val="18"/>
                <w:szCs w:val="18"/>
              </w:rPr>
              <w:t>, 12:325</w:t>
            </w:r>
          </w:p>
          <w:p w14:paraId="2A78796E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25 </w:t>
            </w:r>
          </w:p>
        </w:tc>
        <w:tc>
          <w:tcPr>
            <w:tcW w:w="7397" w:type="dxa"/>
          </w:tcPr>
          <w:p w14:paraId="6AD7319F" w14:textId="7CBFEDE0" w:rsidR="00D72CC6" w:rsidRPr="00A1353C" w:rsidRDefault="00B3703D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3703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1:173, 03:411, 04:375, 04:380, 06:227, 08:229, 15:154, </w:t>
            </w:r>
            <w:r w:rsidRPr="00B3703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68:275</w:t>
            </w:r>
          </w:p>
        </w:tc>
      </w:tr>
      <w:tr w:rsidR="00D72CC6" w:rsidRPr="00A1353C" w14:paraId="697140AF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170EAB97" w14:textId="2D97C351" w:rsidR="00D72CC6" w:rsidRPr="00A1353C" w:rsidRDefault="00D72CC6" w:rsidP="00D72CC6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7</w:t>
            </w:r>
          </w:p>
        </w:tc>
        <w:tc>
          <w:tcPr>
            <w:tcW w:w="1276" w:type="dxa"/>
          </w:tcPr>
          <w:p w14:paraId="28D98CE2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CFE8973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0BEBE855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2552" w:type="dxa"/>
          </w:tcPr>
          <w:p w14:paraId="58A18AEB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3</w:t>
            </w:r>
          </w:p>
          <w:p w14:paraId="485B45CB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08</w:t>
            </w:r>
          </w:p>
          <w:p w14:paraId="70915037" w14:textId="77777777" w:rsidR="00D72CC6" w:rsidRPr="00A1353C" w:rsidRDefault="00D72CC6" w:rsidP="00D72C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73 </w:t>
            </w:r>
          </w:p>
        </w:tc>
        <w:tc>
          <w:tcPr>
            <w:tcW w:w="7397" w:type="dxa"/>
          </w:tcPr>
          <w:p w14:paraId="11BF3529" w14:textId="77777777" w:rsidR="00D72CC6" w:rsidRPr="00A1353C" w:rsidRDefault="00D72CC6" w:rsidP="00D72CC6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F671E03" w14:textId="77777777" w:rsidR="00D72CC6" w:rsidRPr="00A1353C" w:rsidRDefault="00D72CC6" w:rsidP="00D72CC6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1F75B2A" w14:textId="77777777" w:rsidR="00D72CC6" w:rsidRPr="00A1353C" w:rsidRDefault="00D72CC6" w:rsidP="00D72CC6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4:51, B*53:34, B*58:21</w:t>
            </w:r>
          </w:p>
        </w:tc>
      </w:tr>
      <w:tr w:rsidR="00B3703D" w:rsidRPr="00A1353C" w14:paraId="08D5C930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8CB5F07" w14:textId="322CC787" w:rsidR="00B3703D" w:rsidRPr="00A1353C" w:rsidRDefault="00B3703D" w:rsidP="00B3703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8</w:t>
            </w:r>
          </w:p>
        </w:tc>
        <w:tc>
          <w:tcPr>
            <w:tcW w:w="1276" w:type="dxa"/>
          </w:tcPr>
          <w:p w14:paraId="6D096722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CC66A28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2552" w:type="dxa"/>
          </w:tcPr>
          <w:p w14:paraId="6285746E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5, 12:113, 12:282</w:t>
            </w:r>
          </w:p>
          <w:p w14:paraId="34D088A4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56 </w:t>
            </w:r>
          </w:p>
        </w:tc>
        <w:tc>
          <w:tcPr>
            <w:tcW w:w="7397" w:type="dxa"/>
          </w:tcPr>
          <w:p w14:paraId="124BC12F" w14:textId="77777777" w:rsidR="00B3703D" w:rsidRPr="00B3703D" w:rsidRDefault="00B3703D" w:rsidP="00B3703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3703D">
              <w:rPr>
                <w:rFonts w:ascii="Arial" w:hAnsi="Arial" w:cs="Arial"/>
                <w:color w:val="000000"/>
                <w:sz w:val="18"/>
                <w:szCs w:val="18"/>
              </w:rPr>
              <w:t xml:space="preserve">*15:02:14, </w:t>
            </w:r>
            <w:r w:rsidRPr="00B3703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01:42, B*40:02:21, B*57:01:24</w:t>
            </w:r>
          </w:p>
          <w:p w14:paraId="664BE67A" w14:textId="7F3ED2EE" w:rsidR="00B3703D" w:rsidRPr="00B3703D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3703D">
              <w:rPr>
                <w:rFonts w:ascii="Arial" w:hAnsi="Arial" w:cs="Arial"/>
                <w:color w:val="000000"/>
                <w:sz w:val="18"/>
                <w:szCs w:val="18"/>
              </w:rPr>
              <w:t>*04:01:05, 04:01:124, 14:02:08</w:t>
            </w:r>
          </w:p>
        </w:tc>
      </w:tr>
      <w:tr w:rsidR="00B3703D" w:rsidRPr="00A1353C" w14:paraId="795B3738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0C93FB60" w14:textId="77777777" w:rsidR="00B3703D" w:rsidRPr="00A1353C" w:rsidRDefault="00B3703D" w:rsidP="00B3703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9</w:t>
            </w:r>
          </w:p>
        </w:tc>
        <w:tc>
          <w:tcPr>
            <w:tcW w:w="1276" w:type="dxa"/>
          </w:tcPr>
          <w:p w14:paraId="241F498C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5F555820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552" w:type="dxa"/>
          </w:tcPr>
          <w:p w14:paraId="12D771B7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36</w:t>
            </w:r>
          </w:p>
          <w:p w14:paraId="6E323FD6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59,</w:t>
            </w:r>
            <w:r w:rsidRPr="00A1353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2:82 </w:t>
            </w:r>
          </w:p>
        </w:tc>
        <w:tc>
          <w:tcPr>
            <w:tcW w:w="7397" w:type="dxa"/>
          </w:tcPr>
          <w:p w14:paraId="0917D8D4" w14:textId="089D750D" w:rsidR="00D142C5" w:rsidRPr="00D142C5" w:rsidRDefault="00D142C5" w:rsidP="00D142C5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D142C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280</w:t>
            </w:r>
            <w:r w:rsidR="00661B39" w:rsidRPr="00661B3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</w:p>
          <w:p w14:paraId="4785F6D5" w14:textId="72E5FA61" w:rsidR="00B3703D" w:rsidRPr="00A1353C" w:rsidRDefault="00D142C5" w:rsidP="00D142C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142C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102, 07:351, </w:t>
            </w:r>
            <w:r w:rsidRPr="00D142C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25:55, B*07:13, B*07:15, B*07:160, B*42:18, B*67:02:01:01-67:02:01:02</w:t>
            </w:r>
          </w:p>
        </w:tc>
      </w:tr>
      <w:tr w:rsidR="00B3703D" w:rsidRPr="00A1353C" w14:paraId="6F2934F9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032EAE87" w14:textId="77777777" w:rsidR="00B3703D" w:rsidRPr="00A1353C" w:rsidRDefault="00B3703D" w:rsidP="00B3703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41</w:t>
            </w:r>
          </w:p>
        </w:tc>
        <w:tc>
          <w:tcPr>
            <w:tcW w:w="1276" w:type="dxa"/>
          </w:tcPr>
          <w:p w14:paraId="30EA2545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21A492B3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52" w:type="dxa"/>
          </w:tcPr>
          <w:p w14:paraId="31547486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90, 12:148N </w:t>
            </w:r>
          </w:p>
          <w:p w14:paraId="10070868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4 </w:t>
            </w:r>
          </w:p>
        </w:tc>
        <w:tc>
          <w:tcPr>
            <w:tcW w:w="7397" w:type="dxa"/>
          </w:tcPr>
          <w:p w14:paraId="78DA3B72" w14:textId="77777777" w:rsidR="00B3703D" w:rsidRPr="00A1353C" w:rsidRDefault="00B3703D" w:rsidP="00B3703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6:08</w:t>
            </w:r>
          </w:p>
          <w:p w14:paraId="6727710F" w14:textId="77777777" w:rsidR="00B3703D" w:rsidRPr="00A1353C" w:rsidRDefault="00B3703D" w:rsidP="00B3703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5:67</w:t>
            </w:r>
          </w:p>
        </w:tc>
      </w:tr>
      <w:tr w:rsidR="00B3703D" w:rsidRPr="00A1353C" w14:paraId="15CD8696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6F545205" w14:textId="77777777" w:rsidR="00B3703D" w:rsidRPr="00A1353C" w:rsidRDefault="00B3703D" w:rsidP="00B3703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44</w:t>
            </w:r>
          </w:p>
        </w:tc>
        <w:tc>
          <w:tcPr>
            <w:tcW w:w="1276" w:type="dxa"/>
          </w:tcPr>
          <w:p w14:paraId="10DB87A0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50EEB7B3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3FDF55" w14:textId="77777777" w:rsidR="0052668F" w:rsidRDefault="0052668F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37C1DE" w14:textId="55AD5FC5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52" w:type="dxa"/>
          </w:tcPr>
          <w:p w14:paraId="67757DA2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:01, 12:147, 12:195:02, 12:217</w:t>
            </w:r>
          </w:p>
          <w:p w14:paraId="6B752316" w14:textId="77777777" w:rsidR="0052668F" w:rsidRDefault="0052668F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DEB0D9" w14:textId="6867A6C1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0 </w:t>
            </w:r>
          </w:p>
        </w:tc>
        <w:tc>
          <w:tcPr>
            <w:tcW w:w="7397" w:type="dxa"/>
          </w:tcPr>
          <w:p w14:paraId="73336599" w14:textId="5209492F" w:rsidR="00B3703D" w:rsidRPr="00A1353C" w:rsidRDefault="00D142C5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142C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14:01-02:14:02, 02:107, 02:164, 04:42:01-04:42:02, 04:220, 05:43, 06:02:72, 06:05, 07:01:74, 07:02:09, 07:125:02, 08:37, 15:23:01-15:23:02, 15:63, 15:138, 15:158, 16:21, 16:80</w:t>
            </w:r>
          </w:p>
        </w:tc>
      </w:tr>
      <w:tr w:rsidR="00B3703D" w:rsidRPr="00A1353C" w14:paraId="65808645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8870CBB" w14:textId="77777777" w:rsidR="00B3703D" w:rsidRPr="00A1353C" w:rsidRDefault="00B3703D" w:rsidP="00B3703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46</w:t>
            </w:r>
          </w:p>
        </w:tc>
        <w:tc>
          <w:tcPr>
            <w:tcW w:w="1276" w:type="dxa"/>
          </w:tcPr>
          <w:p w14:paraId="70004822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55DC3743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552" w:type="dxa"/>
          </w:tcPr>
          <w:p w14:paraId="6145A7CB" w14:textId="77777777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5, </w:t>
            </w:r>
          </w:p>
          <w:p w14:paraId="4842FF45" w14:textId="2D23921E" w:rsidR="00B3703D" w:rsidRPr="00A1353C" w:rsidRDefault="00B3703D" w:rsidP="00B3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43, 12:278</w:t>
            </w:r>
            <w:r w:rsidR="00D142C5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D142C5" w:rsidRPr="00D142C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2:325</w:t>
            </w:r>
          </w:p>
        </w:tc>
        <w:tc>
          <w:tcPr>
            <w:tcW w:w="7397" w:type="dxa"/>
          </w:tcPr>
          <w:p w14:paraId="7592B61A" w14:textId="77777777" w:rsidR="00D142C5" w:rsidRPr="00D142C5" w:rsidRDefault="00D142C5" w:rsidP="00D142C5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D142C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148</w:t>
            </w:r>
          </w:p>
          <w:p w14:paraId="59D54337" w14:textId="1860E72D" w:rsidR="00B3703D" w:rsidRPr="00A1353C" w:rsidRDefault="00D142C5" w:rsidP="00D142C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142C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1:173, 03:411, 04:375, 04:380, 06:227, 08:229, 15:154, </w:t>
            </w:r>
            <w:r w:rsidRPr="00D142C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68:275</w:t>
            </w:r>
          </w:p>
        </w:tc>
      </w:tr>
    </w:tbl>
    <w:p w14:paraId="1212C5EA" w14:textId="77777777" w:rsidR="00A1353C" w:rsidRDefault="00A1353C" w:rsidP="00D82A10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0B0556B3" w14:textId="27800E59" w:rsidR="002B10D4" w:rsidRDefault="002B10D4" w:rsidP="00EE36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spacing w:val="-3"/>
          <w:sz w:val="18"/>
          <w:szCs w:val="18"/>
        </w:rPr>
      </w:pPr>
      <w:bookmarkStart w:id="0" w:name="_Hlk32841993"/>
      <w:r>
        <w:rPr>
          <w:rFonts w:cs="Arial"/>
          <w:b/>
          <w:spacing w:val="-3"/>
          <w:sz w:val="18"/>
          <w:szCs w:val="18"/>
          <w:vertAlign w:val="superscript"/>
        </w:rPr>
        <w:t>4</w:t>
      </w:r>
      <w:r w:rsidRPr="00B61AF1">
        <w:rPr>
          <w:rFonts w:cs="Arial"/>
          <w:spacing w:val="-1"/>
          <w:sz w:val="18"/>
          <w:szCs w:val="18"/>
        </w:rPr>
        <w:t xml:space="preserve">The </w:t>
      </w:r>
      <w:r>
        <w:rPr>
          <w:rFonts w:cs="Arial"/>
          <w:spacing w:val="-1"/>
          <w:sz w:val="18"/>
          <w:szCs w:val="18"/>
        </w:rPr>
        <w:t>following</w:t>
      </w:r>
      <w:r>
        <w:rPr>
          <w:rFonts w:cs="Arial"/>
          <w:spacing w:val="-3"/>
          <w:sz w:val="18"/>
          <w:szCs w:val="18"/>
        </w:rPr>
        <w:t xml:space="preserve"> </w:t>
      </w:r>
      <w:r w:rsidRPr="00B61AF1">
        <w:rPr>
          <w:rFonts w:cs="Arial"/>
          <w:spacing w:val="-1"/>
          <w:sz w:val="18"/>
          <w:szCs w:val="18"/>
        </w:rPr>
        <w:t>alleles give rise to identical amplification patterns with the HLA-</w:t>
      </w:r>
      <w:r>
        <w:rPr>
          <w:rFonts w:cs="Arial"/>
          <w:spacing w:val="-1"/>
          <w:sz w:val="18"/>
          <w:szCs w:val="18"/>
        </w:rPr>
        <w:t>C*12</w:t>
      </w:r>
      <w:r w:rsidRPr="00B61AF1">
        <w:rPr>
          <w:rFonts w:cs="Arial"/>
          <w:spacing w:val="-1"/>
          <w:sz w:val="18"/>
          <w:szCs w:val="18"/>
        </w:rPr>
        <w:t xml:space="preserve"> primer set. </w:t>
      </w:r>
      <w:r w:rsidRPr="0015129A">
        <w:rPr>
          <w:spacing w:val="-3"/>
          <w:sz w:val="18"/>
          <w:szCs w:val="18"/>
        </w:rPr>
        <w:t>These alleles can be distinguished by the HLA-C low resolution kit and the HLA-C*0</w:t>
      </w:r>
      <w:r>
        <w:rPr>
          <w:spacing w:val="-3"/>
          <w:sz w:val="18"/>
          <w:szCs w:val="18"/>
        </w:rPr>
        <w:t>5</w:t>
      </w:r>
      <w:r w:rsidRPr="0015129A">
        <w:rPr>
          <w:spacing w:val="-3"/>
          <w:sz w:val="18"/>
          <w:szCs w:val="18"/>
        </w:rPr>
        <w:t xml:space="preserve">, </w:t>
      </w:r>
      <w:r>
        <w:rPr>
          <w:spacing w:val="-3"/>
          <w:sz w:val="18"/>
          <w:szCs w:val="18"/>
        </w:rPr>
        <w:t>HLA-C*07</w:t>
      </w:r>
      <w:r w:rsidR="00220232">
        <w:rPr>
          <w:spacing w:val="-3"/>
          <w:sz w:val="18"/>
          <w:szCs w:val="18"/>
        </w:rPr>
        <w:t xml:space="preserve">, </w:t>
      </w:r>
      <w:r w:rsidRPr="0015129A">
        <w:rPr>
          <w:spacing w:val="-3"/>
          <w:sz w:val="18"/>
          <w:szCs w:val="18"/>
        </w:rPr>
        <w:t>HLA-C*</w:t>
      </w:r>
      <w:r>
        <w:rPr>
          <w:spacing w:val="-3"/>
          <w:sz w:val="18"/>
          <w:szCs w:val="18"/>
        </w:rPr>
        <w:t>08</w:t>
      </w:r>
      <w:r w:rsidR="00220232">
        <w:rPr>
          <w:spacing w:val="-3"/>
          <w:sz w:val="18"/>
          <w:szCs w:val="18"/>
        </w:rPr>
        <w:t xml:space="preserve"> or </w:t>
      </w:r>
      <w:r w:rsidR="00220232" w:rsidRPr="0015129A">
        <w:rPr>
          <w:spacing w:val="-3"/>
          <w:sz w:val="18"/>
          <w:szCs w:val="18"/>
        </w:rPr>
        <w:t>HLA-C*</w:t>
      </w:r>
      <w:r w:rsidR="00220232">
        <w:rPr>
          <w:spacing w:val="-3"/>
          <w:sz w:val="18"/>
          <w:szCs w:val="18"/>
        </w:rPr>
        <w:t>16</w:t>
      </w:r>
      <w:r w:rsidR="00220232" w:rsidRPr="0015129A">
        <w:rPr>
          <w:spacing w:val="-3"/>
          <w:sz w:val="18"/>
          <w:szCs w:val="18"/>
        </w:rPr>
        <w:t>,</w:t>
      </w:r>
      <w:r w:rsidRPr="0015129A">
        <w:rPr>
          <w:spacing w:val="-3"/>
          <w:sz w:val="18"/>
          <w:szCs w:val="18"/>
        </w:rPr>
        <w:t xml:space="preserve"> kit, respectively.</w:t>
      </w:r>
    </w:p>
    <w:p w14:paraId="76B324AD" w14:textId="77777777" w:rsidR="00EE369B" w:rsidRPr="00EE369B" w:rsidRDefault="00EE369B" w:rsidP="00EE36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7513"/>
      </w:tblGrid>
      <w:tr w:rsidR="002B10D4" w:rsidRPr="00B41719" w14:paraId="06C4DA43" w14:textId="77777777" w:rsidTr="007F3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7513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4A6E5BCE" w14:textId="77777777" w:rsidR="002B10D4" w:rsidRPr="00515AE1" w:rsidRDefault="002B10D4" w:rsidP="00662F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</w:pPr>
            <w:r w:rsidRPr="00515AE1"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  <w:t>Alleles</w:t>
            </w:r>
          </w:p>
        </w:tc>
      </w:tr>
      <w:tr w:rsidR="002B10D4" w:rsidRPr="00537121" w14:paraId="1D09A198" w14:textId="77777777" w:rsidTr="007F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513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48F5E972" w14:textId="7D858384" w:rsidR="002B10D4" w:rsidRPr="00CC5B5E" w:rsidRDefault="002B10D4" w:rsidP="00662F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 w:rsidRPr="005B296E">
              <w:rPr>
                <w:spacing w:val="-3"/>
                <w:szCs w:val="18"/>
              </w:rPr>
              <w:t>C*12:09, C*05:16, C*05:85, C*05:107</w:t>
            </w:r>
            <w:r>
              <w:rPr>
                <w:spacing w:val="-3"/>
                <w:szCs w:val="18"/>
              </w:rPr>
              <w:t xml:space="preserve">, </w:t>
            </w:r>
            <w:r w:rsidR="007F3657">
              <w:rPr>
                <w:spacing w:val="-3"/>
                <w:szCs w:val="18"/>
              </w:rPr>
              <w:t>C</w:t>
            </w:r>
            <w:r w:rsidR="007F3657" w:rsidRPr="00F86385">
              <w:rPr>
                <w:spacing w:val="-3"/>
                <w:szCs w:val="18"/>
              </w:rPr>
              <w:t>05:241</w:t>
            </w:r>
            <w:r w:rsidR="007F3657">
              <w:rPr>
                <w:spacing w:val="-3"/>
                <w:szCs w:val="18"/>
              </w:rPr>
              <w:t xml:space="preserve">, </w:t>
            </w:r>
            <w:r w:rsidRPr="005B296E">
              <w:rPr>
                <w:spacing w:val="-3"/>
                <w:szCs w:val="18"/>
              </w:rPr>
              <w:t>C*16:88</w:t>
            </w:r>
          </w:p>
        </w:tc>
      </w:tr>
      <w:tr w:rsidR="002B10D4" w:rsidRPr="00537121" w14:paraId="43429172" w14:textId="77777777" w:rsidTr="007F36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14:paraId="1588FC45" w14:textId="29CE3312" w:rsidR="002B10D4" w:rsidRPr="00CC5B5E" w:rsidRDefault="002B10D4" w:rsidP="00662F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 w:rsidRPr="005B296E">
              <w:rPr>
                <w:spacing w:val="-3"/>
                <w:szCs w:val="18"/>
              </w:rPr>
              <w:t>C*12:33</w:t>
            </w:r>
            <w:r w:rsidR="00D33F4D">
              <w:rPr>
                <w:spacing w:val="-3"/>
                <w:szCs w:val="18"/>
              </w:rPr>
              <w:t xml:space="preserve">, </w:t>
            </w:r>
            <w:r w:rsidRPr="005B296E">
              <w:rPr>
                <w:spacing w:val="-3"/>
                <w:szCs w:val="18"/>
              </w:rPr>
              <w:t>C*16:91</w:t>
            </w:r>
          </w:p>
        </w:tc>
      </w:tr>
      <w:tr w:rsidR="002B10D4" w:rsidRPr="00537121" w14:paraId="306CCDF5" w14:textId="77777777" w:rsidTr="007F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14:paraId="6462769A" w14:textId="5CD859C1" w:rsidR="002B10D4" w:rsidRPr="00CC5B5E" w:rsidRDefault="00D33F4D" w:rsidP="00662F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C</w:t>
            </w:r>
            <w:r w:rsidRPr="000E6ADA">
              <w:rPr>
                <w:spacing w:val="-3"/>
                <w:szCs w:val="18"/>
              </w:rPr>
              <w:t>*12:181</w:t>
            </w:r>
            <w:r>
              <w:rPr>
                <w:spacing w:val="-3"/>
                <w:szCs w:val="18"/>
              </w:rPr>
              <w:t>, C*</w:t>
            </w:r>
            <w:r w:rsidRPr="000E6ADA">
              <w:rPr>
                <w:spacing w:val="-3"/>
                <w:szCs w:val="18"/>
              </w:rPr>
              <w:t>07:723</w:t>
            </w:r>
          </w:p>
        </w:tc>
      </w:tr>
      <w:tr w:rsidR="00D33F4D" w:rsidRPr="00537121" w14:paraId="7AAB524D" w14:textId="77777777" w:rsidTr="007F36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14:paraId="36B28BD6" w14:textId="6270D450" w:rsidR="00D33F4D" w:rsidRDefault="00D33F4D" w:rsidP="00662F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Cs w:val="18"/>
              </w:rPr>
            </w:pPr>
            <w:r w:rsidRPr="005B296E">
              <w:rPr>
                <w:spacing w:val="-3"/>
                <w:szCs w:val="18"/>
              </w:rPr>
              <w:t xml:space="preserve">C*12:208, C*12:222, C*12:233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 xml:space="preserve">12:251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 xml:space="preserve">12:258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 xml:space="preserve">08:05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>08:25</w:t>
            </w:r>
            <w:r>
              <w:rPr>
                <w:spacing w:val="-3"/>
                <w:szCs w:val="18"/>
              </w:rPr>
              <w:t>, C*</w:t>
            </w:r>
            <w:r w:rsidRPr="000E6ADA">
              <w:rPr>
                <w:spacing w:val="-3"/>
                <w:szCs w:val="18"/>
              </w:rPr>
              <w:t>16:15:01</w:t>
            </w:r>
          </w:p>
        </w:tc>
      </w:tr>
      <w:bookmarkEnd w:id="0"/>
    </w:tbl>
    <w:p w14:paraId="4B929B3A" w14:textId="77777777" w:rsidR="002B10D4" w:rsidRDefault="002B10D4" w:rsidP="0015129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b/>
          <w:spacing w:val="-3"/>
          <w:sz w:val="18"/>
          <w:szCs w:val="18"/>
          <w:vertAlign w:val="superscript"/>
        </w:rPr>
      </w:pPr>
    </w:p>
    <w:p w14:paraId="38F162B2" w14:textId="282D8391" w:rsidR="00C1036C" w:rsidRDefault="00C1036C" w:rsidP="00EE36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sz w:val="18"/>
          <w:szCs w:val="18"/>
        </w:rPr>
      </w:pPr>
      <w:r w:rsidRPr="0015129A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15129A">
        <w:rPr>
          <w:rFonts w:cs="Arial"/>
          <w:spacing w:val="-3"/>
          <w:sz w:val="18"/>
          <w:szCs w:val="18"/>
        </w:rPr>
        <w:t xml:space="preserve">The following HLA-C*12 alleles </w:t>
      </w:r>
      <w:r w:rsidRPr="0015129A">
        <w:rPr>
          <w:rFonts w:cs="Arial"/>
          <w:sz w:val="18"/>
          <w:szCs w:val="18"/>
        </w:rPr>
        <w:t>can be distinguished by the different sizes of the HLA-specific PCR product:</w:t>
      </w:r>
    </w:p>
    <w:p w14:paraId="751D0B25" w14:textId="77777777" w:rsidR="00EE369B" w:rsidRPr="00EE369B" w:rsidRDefault="00EE369B" w:rsidP="00EE36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sz w:val="18"/>
          <w:szCs w:val="18"/>
        </w:rPr>
      </w:pPr>
    </w:p>
    <w:tbl>
      <w:tblPr>
        <w:tblStyle w:val="A"/>
        <w:tblpPr w:leftFromText="180" w:rightFromText="180" w:vertAnchor="text" w:horzAnchor="margin" w:tblpY="19"/>
        <w:tblW w:w="0" w:type="auto"/>
        <w:tblLook w:val="04A0" w:firstRow="1" w:lastRow="0" w:firstColumn="1" w:lastColumn="0" w:noHBand="0" w:noVBand="1"/>
      </w:tblPr>
      <w:tblGrid>
        <w:gridCol w:w="2282"/>
        <w:gridCol w:w="1383"/>
        <w:gridCol w:w="2572"/>
        <w:gridCol w:w="1418"/>
      </w:tblGrid>
      <w:tr w:rsidR="00EA258A" w:rsidRPr="00301CCC" w14:paraId="4549FB33" w14:textId="77777777" w:rsidTr="00E325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tcW w:w="2282" w:type="dxa"/>
            <w:tcBorders>
              <w:top w:val="nil"/>
              <w:left w:val="nil"/>
              <w:bottom w:val="single" w:sz="2" w:space="0" w:color="A6A6A6" w:themeColor="background1" w:themeShade="A6"/>
            </w:tcBorders>
          </w:tcPr>
          <w:p w14:paraId="4150344F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301CCC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383" w:type="dxa"/>
            <w:tcBorders>
              <w:top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CF391EB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301CCC">
              <w:rPr>
                <w:color w:val="000000"/>
                <w:spacing w:val="-3"/>
                <w:lang w:eastAsia="sv-SE"/>
              </w:rPr>
              <w:t>Primer mix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</w:tcPr>
          <w:p w14:paraId="6731A854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301CCC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8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7713950D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301CCC">
              <w:rPr>
                <w:color w:val="000000"/>
                <w:spacing w:val="-3"/>
                <w:lang w:eastAsia="sv-SE"/>
              </w:rPr>
              <w:t>Primer mix</w:t>
            </w:r>
          </w:p>
        </w:tc>
      </w:tr>
      <w:tr w:rsidR="00EA258A" w:rsidRPr="00301CCC" w14:paraId="54770BA8" w14:textId="77777777" w:rsidTr="00E325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single" w:sz="2" w:space="0" w:color="A6A6A6" w:themeColor="background1" w:themeShade="A6"/>
              <w:left w:val="nil"/>
              <w:bottom w:val="nil"/>
            </w:tcBorders>
          </w:tcPr>
          <w:p w14:paraId="4236A786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</w:rPr>
              <w:t>C*12:03:09, 12:159</w:t>
            </w:r>
          </w:p>
        </w:tc>
        <w:tc>
          <w:tcPr>
            <w:tcW w:w="1383" w:type="dxa"/>
            <w:tcBorders>
              <w:top w:val="single" w:sz="2" w:space="0" w:color="A6A6A6" w:themeColor="background1" w:themeShade="A6"/>
              <w:bottom w:val="nil"/>
              <w:right w:val="single" w:sz="2" w:space="0" w:color="A6A6A6" w:themeColor="background1" w:themeShade="A6"/>
            </w:tcBorders>
          </w:tcPr>
          <w:p w14:paraId="45C58AE8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17</w:t>
            </w:r>
          </w:p>
        </w:tc>
        <w:tc>
          <w:tcPr>
            <w:tcW w:w="257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</w:tcBorders>
          </w:tcPr>
          <w:p w14:paraId="466ECE35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301CCC">
              <w:rPr>
                <w:spacing w:val="-3"/>
                <w:szCs w:val="18"/>
              </w:rPr>
              <w:t>C*12:32, 12:34</w:t>
            </w:r>
          </w:p>
        </w:tc>
        <w:tc>
          <w:tcPr>
            <w:tcW w:w="1418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23E99E9F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301CCC">
              <w:rPr>
                <w:spacing w:val="-3"/>
                <w:szCs w:val="18"/>
              </w:rPr>
              <w:t>30</w:t>
            </w:r>
          </w:p>
        </w:tc>
      </w:tr>
      <w:tr w:rsidR="00EA258A" w:rsidRPr="00301CCC" w14:paraId="6298E862" w14:textId="77777777" w:rsidTr="00E325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76071A53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</w:rPr>
              <w:t>C*12:06, 12:48, 12:81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0989CA62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6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0625B832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301CCC">
              <w:rPr>
                <w:spacing w:val="-3"/>
                <w:szCs w:val="18"/>
              </w:rPr>
              <w:t xml:space="preserve">C*12:39N, 12:167 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7017F82E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</w:rPr>
              <w:t>25</w:t>
            </w:r>
          </w:p>
        </w:tc>
      </w:tr>
      <w:tr w:rsidR="00EA258A" w:rsidRPr="00301CCC" w14:paraId="58F60C83" w14:textId="77777777" w:rsidTr="00E325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1F17D231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301CCC">
              <w:rPr>
                <w:spacing w:val="-3"/>
                <w:szCs w:val="18"/>
              </w:rPr>
              <w:t>C*12:11, 12:227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6FE76C6D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14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C378E81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Cs w:val="18"/>
              </w:rPr>
            </w:pPr>
            <w:r w:rsidRPr="00301CCC">
              <w:rPr>
                <w:spacing w:val="-3"/>
                <w:szCs w:val="18"/>
              </w:rPr>
              <w:t xml:space="preserve">C*12:45, 12:50, 12:232N   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1A62BCEA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28</w:t>
            </w:r>
          </w:p>
        </w:tc>
      </w:tr>
      <w:tr w:rsidR="00EA258A" w:rsidRPr="00301CCC" w14:paraId="20606DC3" w14:textId="77777777" w:rsidTr="00E325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9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724ADD92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301CCC">
              <w:rPr>
                <w:spacing w:val="-3"/>
                <w:szCs w:val="18"/>
              </w:rPr>
              <w:t xml:space="preserve">C*12:23, 12:203 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3D231E07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301CCC">
              <w:rPr>
                <w:spacing w:val="-3"/>
                <w:szCs w:val="18"/>
              </w:rPr>
              <w:t>22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0743D347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</w:rPr>
              <w:t>C*12:46N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500D1160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20</w:t>
            </w:r>
          </w:p>
        </w:tc>
      </w:tr>
      <w:tr w:rsidR="00EA258A" w:rsidRPr="00301CCC" w14:paraId="3B34545F" w14:textId="77777777" w:rsidTr="00E325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2E5F9C2C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</w:rPr>
              <w:t>C*12:29, 12:38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4F6FEA8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29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32942F20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C*12:86, 12:104N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79E0AC06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29</w:t>
            </w:r>
          </w:p>
        </w:tc>
      </w:tr>
      <w:tr w:rsidR="00EA258A" w:rsidRPr="00301CCC" w14:paraId="0304223B" w14:textId="77777777" w:rsidTr="00E325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61959375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</w:rPr>
              <w:lastRenderedPageBreak/>
              <w:t>C*12:30, 12:36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246CC44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27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31172199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C*12:109, 12:17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5F70BCB4" w14:textId="77777777" w:rsidR="00EA258A" w:rsidRPr="00301CCC" w:rsidRDefault="00EA258A" w:rsidP="00E325C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1CCC">
              <w:rPr>
                <w:spacing w:val="-3"/>
                <w:szCs w:val="18"/>
                <w:lang w:eastAsia="sv-SE"/>
              </w:rPr>
              <w:t>34</w:t>
            </w:r>
          </w:p>
        </w:tc>
      </w:tr>
    </w:tbl>
    <w:p w14:paraId="72BA4A5D" w14:textId="77777777" w:rsidR="00E17FFD" w:rsidRDefault="00E17FFD" w:rsidP="00E17FFD">
      <w:pPr>
        <w:pStyle w:val="Title"/>
        <w:jc w:val="both"/>
        <w:rPr>
          <w:b w:val="0"/>
          <w:sz w:val="18"/>
          <w:szCs w:val="18"/>
        </w:rPr>
      </w:pPr>
    </w:p>
    <w:p w14:paraId="6FC3C1CD" w14:textId="77777777" w:rsidR="00302576" w:rsidRPr="00E17FFD" w:rsidRDefault="00302576" w:rsidP="00F75FB1">
      <w:pPr>
        <w:tabs>
          <w:tab w:val="left" w:pos="1290"/>
        </w:tabs>
        <w:rPr>
          <w:sz w:val="18"/>
          <w:szCs w:val="18"/>
        </w:rPr>
      </w:pPr>
    </w:p>
    <w:sectPr w:rsidR="00302576" w:rsidRPr="00E17FFD" w:rsidSect="00EE369B">
      <w:pgSz w:w="16840" w:h="11907" w:orient="landscape" w:code="9"/>
      <w:pgMar w:top="851" w:right="1701" w:bottom="850" w:left="1701" w:header="584" w:footer="2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E1285" w14:textId="77777777" w:rsidR="00616E63" w:rsidRDefault="00616E63">
      <w:r>
        <w:separator/>
      </w:r>
    </w:p>
  </w:endnote>
  <w:endnote w:type="continuationSeparator" w:id="0">
    <w:p w14:paraId="6A17CBEB" w14:textId="77777777" w:rsidR="00616E63" w:rsidRDefault="00616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C6E81" w14:textId="77777777" w:rsidR="00DB6294" w:rsidRDefault="00DB6294" w:rsidP="00DB6294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847F98B" w14:textId="77777777" w:rsidR="00DB6294" w:rsidRDefault="00DB6294" w:rsidP="00DB6294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 xml:space="preserve">For </w:t>
    </w:r>
    <w:r>
      <w:rPr>
        <w:rFonts w:ascii="Arial" w:hAnsi="Arial"/>
        <w:i/>
        <w:sz w:val="16"/>
        <w:szCs w:val="16"/>
      </w:rPr>
      <w:t xml:space="preserve">In Vitro </w:t>
    </w:r>
    <w:r>
      <w:rPr>
        <w:rFonts w:ascii="Arial" w:hAnsi="Arial"/>
        <w:sz w:val="16"/>
        <w:szCs w:val="16"/>
      </w:rPr>
      <w:t>Diagnostic Use</w:t>
    </w:r>
  </w:p>
  <w:p w14:paraId="3C3D298E" w14:textId="77777777" w:rsidR="00DB6294" w:rsidRDefault="00DB6294" w:rsidP="00DB6294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27 v01 SSP Worksheet Template</w:t>
    </w:r>
  </w:p>
  <w:p w14:paraId="355C8C3E" w14:textId="32816141" w:rsidR="00835452" w:rsidRPr="00DB6294" w:rsidRDefault="00DB6294" w:rsidP="001C1473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Date: November 2021, Rev. No: 0</w:t>
    </w:r>
    <w:r w:rsidR="00601B39">
      <w:rPr>
        <w:rFonts w:ascii="Arial" w:hAnsi="Arial" w:cs="Arial"/>
        <w:sz w:val="16"/>
        <w:szCs w:val="16"/>
      </w:rPr>
      <w:t>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5F7679" w14:textId="77777777" w:rsidR="00601B39" w:rsidRDefault="00601B39" w:rsidP="00601B3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850D9CD" w14:textId="77777777" w:rsidR="00601B39" w:rsidRDefault="00601B39" w:rsidP="00601B3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 xml:space="preserve">For </w:t>
    </w:r>
    <w:r>
      <w:rPr>
        <w:rFonts w:ascii="Arial" w:hAnsi="Arial"/>
        <w:i/>
        <w:sz w:val="16"/>
        <w:szCs w:val="16"/>
      </w:rPr>
      <w:t xml:space="preserve">In Vitro </w:t>
    </w:r>
    <w:r>
      <w:rPr>
        <w:rFonts w:ascii="Arial" w:hAnsi="Arial"/>
        <w:sz w:val="16"/>
        <w:szCs w:val="16"/>
      </w:rPr>
      <w:t>Diagnostic Use</w:t>
    </w:r>
  </w:p>
  <w:p w14:paraId="20C038C9" w14:textId="77777777" w:rsidR="00601B39" w:rsidRDefault="00601B39" w:rsidP="00601B3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27 v01 SSP Worksheet Template</w:t>
    </w:r>
  </w:p>
  <w:p w14:paraId="5F4AC5D7" w14:textId="5D8FB1D5" w:rsidR="00835452" w:rsidRPr="00471F00" w:rsidRDefault="00601B39" w:rsidP="00471F00">
    <w:pPr>
      <w:pStyle w:val="Footer"/>
    </w:pPr>
    <w:r>
      <w:rPr>
        <w:rFonts w:ascii="Arial" w:hAnsi="Arial" w:cs="Arial"/>
        <w:sz w:val="16"/>
        <w:szCs w:val="16"/>
      </w:rPr>
      <w:t>Date: November 2021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23CCF" w14:textId="77777777" w:rsidR="00616E63" w:rsidRDefault="00616E63">
      <w:r>
        <w:separator/>
      </w:r>
    </w:p>
  </w:footnote>
  <w:footnote w:type="continuationSeparator" w:id="0">
    <w:p w14:paraId="12C6394E" w14:textId="77777777" w:rsidR="00616E63" w:rsidRDefault="00616E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C2A99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EB37CE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2987D" w14:textId="3ADF4A05" w:rsidR="00DB6294" w:rsidRDefault="000352E3" w:rsidP="00D06B65">
    <w:pPr>
      <w:rPr>
        <w:rFonts w:ascii="Arial" w:hAnsi="Arial" w:cs="Arial"/>
        <w:b/>
        <w:sz w:val="20"/>
        <w:szCs w:val="20"/>
        <w:lang w:val="es-ES"/>
      </w:rPr>
    </w:pPr>
    <w:r w:rsidRPr="001C1473">
      <w:rPr>
        <w:sz w:val="32"/>
        <w:szCs w:val="32"/>
        <w:vertAlign w:val="superscript"/>
        <w:lang w:val="es-ES"/>
      </w:rPr>
      <w:tab/>
    </w:r>
    <w:r w:rsidRPr="001C1473">
      <w:rPr>
        <w:sz w:val="32"/>
        <w:szCs w:val="32"/>
        <w:vertAlign w:val="superscript"/>
        <w:lang w:val="es-ES"/>
      </w:rPr>
      <w:tab/>
      <w:t xml:space="preserve"> </w:t>
    </w:r>
    <w:r w:rsidRPr="001C1473">
      <w:rPr>
        <w:rFonts w:ascii="Arial" w:hAnsi="Arial" w:cs="Arial"/>
        <w:b/>
        <w:sz w:val="20"/>
        <w:szCs w:val="20"/>
        <w:lang w:val="es-ES"/>
      </w:rPr>
      <w:t xml:space="preserve">           </w:t>
    </w:r>
    <w:r w:rsidR="00DB6294">
      <w:rPr>
        <w:rFonts w:ascii="Arial" w:hAnsi="Arial" w:cs="Arial"/>
        <w:b/>
        <w:sz w:val="20"/>
        <w:szCs w:val="20"/>
        <w:lang w:val="es-ES"/>
      </w:rPr>
      <w:tab/>
    </w:r>
    <w:r w:rsidR="00DB6294">
      <w:rPr>
        <w:rFonts w:ascii="Arial" w:hAnsi="Arial" w:cs="Arial"/>
        <w:b/>
        <w:sz w:val="20"/>
        <w:szCs w:val="20"/>
        <w:lang w:val="es-ES"/>
      </w:rPr>
      <w:tab/>
    </w:r>
    <w:r w:rsidR="00DB6294">
      <w:rPr>
        <w:rFonts w:ascii="Arial" w:hAnsi="Arial"/>
        <w:b/>
        <w:sz w:val="20"/>
        <w:szCs w:val="20"/>
      </w:rPr>
      <w:t>Gel Documentation Form and Worksheet</w:t>
    </w:r>
    <w:r w:rsidR="00DB6294">
      <w:rPr>
        <w:rFonts w:ascii="Arial" w:hAnsi="Arial"/>
        <w:b/>
        <w:sz w:val="20"/>
        <w:szCs w:val="20"/>
      </w:rPr>
      <w:tab/>
    </w:r>
    <w:r w:rsidR="00DB6294">
      <w:rPr>
        <w:rFonts w:ascii="Arial" w:hAnsi="Arial"/>
        <w:b/>
        <w:sz w:val="20"/>
        <w:szCs w:val="20"/>
      </w:rPr>
      <w:tab/>
    </w:r>
    <w:r w:rsidR="00DB6294" w:rsidRPr="00DB6294">
      <w:rPr>
        <w:rFonts w:ascii="Arial" w:hAnsi="Arial"/>
        <w:b/>
        <w:sz w:val="20"/>
        <w:szCs w:val="20"/>
      </w:rPr>
      <w:t xml:space="preserve">Page </w:t>
    </w:r>
    <w:r w:rsidR="00DB6294" w:rsidRPr="00DB6294">
      <w:rPr>
        <w:rFonts w:ascii="Arial" w:hAnsi="Arial"/>
        <w:b/>
        <w:sz w:val="20"/>
        <w:szCs w:val="20"/>
      </w:rPr>
      <w:fldChar w:fldCharType="begin"/>
    </w:r>
    <w:r w:rsidR="00DB6294" w:rsidRPr="00DB6294">
      <w:rPr>
        <w:rFonts w:ascii="Arial" w:hAnsi="Arial"/>
        <w:b/>
        <w:sz w:val="20"/>
        <w:szCs w:val="20"/>
      </w:rPr>
      <w:instrText xml:space="preserve"> PAGE </w:instrText>
    </w:r>
    <w:r w:rsidR="00DB6294" w:rsidRPr="00DB6294">
      <w:rPr>
        <w:rFonts w:ascii="Arial" w:hAnsi="Arial"/>
        <w:b/>
        <w:sz w:val="20"/>
        <w:szCs w:val="20"/>
      </w:rPr>
      <w:fldChar w:fldCharType="separate"/>
    </w:r>
    <w:r w:rsidR="00DB6294" w:rsidRPr="00DB6294">
      <w:rPr>
        <w:rFonts w:ascii="Arial" w:hAnsi="Arial"/>
        <w:b/>
        <w:sz w:val="20"/>
        <w:szCs w:val="20"/>
      </w:rPr>
      <w:t>1</w:t>
    </w:r>
    <w:r w:rsidR="00DB6294" w:rsidRPr="00DB6294">
      <w:rPr>
        <w:rFonts w:ascii="Arial" w:hAnsi="Arial"/>
        <w:b/>
        <w:sz w:val="20"/>
        <w:szCs w:val="20"/>
      </w:rPr>
      <w:fldChar w:fldCharType="end"/>
    </w:r>
    <w:r w:rsidR="00DB6294" w:rsidRPr="00DB6294">
      <w:rPr>
        <w:rFonts w:ascii="Arial" w:hAnsi="Arial"/>
        <w:b/>
        <w:sz w:val="20"/>
        <w:szCs w:val="20"/>
      </w:rPr>
      <w:t xml:space="preserve"> of </w:t>
    </w:r>
    <w:r w:rsidR="00DB6294" w:rsidRPr="00DB6294">
      <w:rPr>
        <w:rFonts w:ascii="Arial" w:hAnsi="Arial"/>
        <w:b/>
        <w:sz w:val="20"/>
        <w:szCs w:val="20"/>
      </w:rPr>
      <w:fldChar w:fldCharType="begin"/>
    </w:r>
    <w:r w:rsidR="00DB6294" w:rsidRPr="00DB6294">
      <w:rPr>
        <w:rFonts w:ascii="Arial" w:hAnsi="Arial"/>
        <w:b/>
        <w:sz w:val="20"/>
        <w:szCs w:val="20"/>
      </w:rPr>
      <w:instrText xml:space="preserve"> NUMPAGES </w:instrText>
    </w:r>
    <w:r w:rsidR="00DB6294" w:rsidRPr="00DB6294">
      <w:rPr>
        <w:rFonts w:ascii="Arial" w:hAnsi="Arial"/>
        <w:b/>
        <w:sz w:val="20"/>
        <w:szCs w:val="20"/>
      </w:rPr>
      <w:fldChar w:fldCharType="separate"/>
    </w:r>
    <w:r w:rsidR="00DB6294" w:rsidRPr="00DB6294">
      <w:rPr>
        <w:rFonts w:ascii="Arial" w:hAnsi="Arial"/>
        <w:b/>
        <w:sz w:val="20"/>
        <w:szCs w:val="20"/>
      </w:rPr>
      <w:t>24</w:t>
    </w:r>
    <w:r w:rsidR="00DB6294" w:rsidRPr="00DB6294">
      <w:rPr>
        <w:rFonts w:ascii="Arial" w:hAnsi="Arial"/>
        <w:b/>
        <w:sz w:val="20"/>
        <w:szCs w:val="20"/>
      </w:rPr>
      <w:fldChar w:fldCharType="end"/>
    </w:r>
  </w:p>
  <w:p w14:paraId="576E3E49" w14:textId="77777777" w:rsidR="00DB6294" w:rsidRDefault="00DB6294" w:rsidP="00D06B65">
    <w:pPr>
      <w:rPr>
        <w:rFonts w:ascii="Arial" w:hAnsi="Arial" w:cs="Arial"/>
        <w:b/>
        <w:sz w:val="20"/>
        <w:szCs w:val="20"/>
        <w:lang w:val="es-ES"/>
      </w:rPr>
    </w:pPr>
  </w:p>
  <w:p w14:paraId="7F2F78BB" w14:textId="27D05B4A" w:rsidR="00D06B65" w:rsidRPr="001C1473" w:rsidRDefault="00DB6294" w:rsidP="00DB6294">
    <w:pPr>
      <w:rPr>
        <w:lang w:val="es-ES"/>
      </w:rPr>
    </w:pPr>
    <w:r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         </w:t>
    </w:r>
    <w:r w:rsidR="00B900AD" w:rsidRPr="001C1473">
      <w:rPr>
        <w:rFonts w:ascii="Arial" w:hAnsi="Arial" w:cs="Arial"/>
        <w:b/>
        <w:sz w:val="20"/>
        <w:szCs w:val="20"/>
        <w:lang w:val="es-ES"/>
      </w:rPr>
      <w:t>HLA-C*12</w:t>
    </w:r>
    <w:r w:rsidR="00BE6D57" w:rsidRPr="001C1473">
      <w:rPr>
        <w:rFonts w:ascii="Arial" w:hAnsi="Arial" w:cs="Arial"/>
        <w:b/>
        <w:sz w:val="20"/>
        <w:szCs w:val="20"/>
        <w:lang w:val="es-ES"/>
      </w:rPr>
      <w:t xml:space="preserve"> </w:t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/>
        <w:sz w:val="20"/>
        <w:szCs w:val="20"/>
      </w:rPr>
      <w:t xml:space="preserve">Visit </w:t>
    </w:r>
    <w:r>
      <w:rPr>
        <w:rStyle w:val="Hyperlink"/>
        <w:rFonts w:ascii="Arial" w:hAnsi="Arial" w:cs="Arial"/>
        <w:sz w:val="20"/>
        <w:szCs w:val="20"/>
      </w:rPr>
      <w:t>https://labproducts.caredx.com</w:t>
    </w:r>
    <w:r>
      <w:rPr>
        <w:rFonts w:ascii="Arial" w:hAnsi="Arial" w:cs="Arial"/>
        <w:sz w:val="20"/>
        <w:szCs w:val="20"/>
      </w:rPr>
      <w:t xml:space="preserve"> for</w:t>
    </w:r>
  </w:p>
  <w:p w14:paraId="5B378C00" w14:textId="7F9E00A7" w:rsidR="00D06B65" w:rsidRPr="001C1473" w:rsidRDefault="00DB6294" w:rsidP="00002FE9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b/>
        <w:sz w:val="20"/>
        <w:szCs w:val="20"/>
        <w:lang w:val="es-ES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34895B22" wp14:editId="5938EA5B">
          <wp:simplePos x="0" y="0"/>
          <wp:positionH relativeFrom="column">
            <wp:posOffset>-48895</wp:posOffset>
          </wp:positionH>
          <wp:positionV relativeFrom="paragraph">
            <wp:posOffset>9526</wp:posOffset>
          </wp:positionV>
          <wp:extent cx="1687837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4A00" w:rsidRPr="001C1473">
      <w:rPr>
        <w:rFonts w:ascii="Arial" w:hAnsi="Arial" w:cs="Arial"/>
        <w:sz w:val="20"/>
        <w:szCs w:val="20"/>
        <w:lang w:val="es-ES"/>
      </w:rPr>
      <w:tab/>
    </w:r>
    <w:r w:rsidR="00BE6D57" w:rsidRPr="001C1473">
      <w:rPr>
        <w:rFonts w:ascii="Arial" w:hAnsi="Arial" w:cs="Arial"/>
        <w:b/>
        <w:sz w:val="20"/>
        <w:szCs w:val="20"/>
        <w:lang w:val="es-ES"/>
      </w:rPr>
      <w:t>101.</w:t>
    </w:r>
    <w:r w:rsidR="00B900AD" w:rsidRPr="001C1473">
      <w:rPr>
        <w:rFonts w:ascii="Arial" w:hAnsi="Arial" w:cs="Arial"/>
        <w:b/>
        <w:sz w:val="20"/>
        <w:szCs w:val="20"/>
        <w:lang w:val="es-ES"/>
      </w:rPr>
      <w:t>624</w:t>
    </w:r>
    <w:r w:rsidR="00002FE9" w:rsidRPr="001C1473">
      <w:rPr>
        <w:rFonts w:ascii="Arial" w:hAnsi="Arial" w:cs="Arial"/>
        <w:b/>
        <w:sz w:val="20"/>
        <w:szCs w:val="20"/>
        <w:lang w:val="es-ES"/>
      </w:rPr>
      <w:t>-12/12u</w:t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/>
        <w:sz w:val="20"/>
        <w:szCs w:val="20"/>
      </w:rPr>
      <w:t>“</w:t>
    </w:r>
    <w:r>
      <w:rPr>
        <w:rFonts w:ascii="Arial" w:hAnsi="Arial"/>
        <w:b/>
        <w:sz w:val="20"/>
        <w:szCs w:val="20"/>
      </w:rPr>
      <w:t>Instructions for Use” (IFU)</w:t>
    </w:r>
    <w:r>
      <w:rPr>
        <w:rFonts w:ascii="Arial" w:hAnsi="Arial"/>
        <w:sz w:val="20"/>
        <w:szCs w:val="20"/>
      </w:rPr>
      <w:t xml:space="preserve">          </w:t>
    </w:r>
  </w:p>
  <w:p w14:paraId="7D02D5C1" w14:textId="0B7EB4AF" w:rsidR="00835452" w:rsidRPr="001C1473" w:rsidRDefault="00DB6294" w:rsidP="00002FE9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 xml:space="preserve">                     </w:t>
    </w:r>
    <w:r w:rsidR="00835452" w:rsidRPr="001C1473">
      <w:rPr>
        <w:rFonts w:ascii="Arial" w:hAnsi="Arial" w:cs="Arial"/>
        <w:b/>
        <w:sz w:val="20"/>
        <w:szCs w:val="20"/>
        <w:lang w:val="es-ES"/>
      </w:rPr>
      <w:t xml:space="preserve">              </w:t>
    </w:r>
    <w:r>
      <w:rPr>
        <w:rFonts w:ascii="Arial" w:hAnsi="Arial" w:cs="Arial"/>
        <w:b/>
        <w:sz w:val="20"/>
        <w:szCs w:val="20"/>
        <w:lang w:val="es-ES"/>
      </w:rPr>
      <w:t>6N5</w:t>
    </w:r>
    <w:r w:rsidR="00835452" w:rsidRPr="001C1473">
      <w:rPr>
        <w:rFonts w:ascii="Arial" w:hAnsi="Arial" w:cs="Arial"/>
        <w:b/>
        <w:sz w:val="20"/>
        <w:szCs w:val="20"/>
        <w:lang w:val="es-ES"/>
      </w:rPr>
      <w:t xml:space="preserve">                     </w:t>
    </w:r>
    <w:r w:rsidR="0088058D" w:rsidRPr="001C1473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002FE9" w:rsidRPr="001C1473">
      <w:rPr>
        <w:rFonts w:ascii="Arial" w:hAnsi="Arial" w:cs="Arial"/>
        <w:b/>
        <w:sz w:val="20"/>
        <w:szCs w:val="20"/>
        <w:lang w:val="es-ES"/>
      </w:rPr>
      <w:t xml:space="preserve">  </w:t>
    </w:r>
    <w:r w:rsidR="00111A90" w:rsidRPr="001C1473">
      <w:rPr>
        <w:rFonts w:ascii="Arial" w:hAnsi="Arial" w:cs="Arial"/>
        <w:b/>
        <w:sz w:val="20"/>
        <w:szCs w:val="20"/>
        <w:lang w:val="es-ES"/>
      </w:rPr>
      <w:t xml:space="preserve"> </w:t>
    </w:r>
  </w:p>
  <w:p w14:paraId="70CF53AF" w14:textId="2431B8D0" w:rsidR="00AC4A00" w:rsidRPr="001C1473" w:rsidRDefault="000627FE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C1473">
      <w:rPr>
        <w:rFonts w:ascii="Arial" w:hAnsi="Arial" w:cs="Arial"/>
        <w:b/>
        <w:sz w:val="20"/>
        <w:szCs w:val="20"/>
        <w:lang w:val="es-ES"/>
      </w:rPr>
      <w:t xml:space="preserve">    </w:t>
    </w:r>
    <w:r w:rsidR="00AC4A00" w:rsidRPr="001C1473">
      <w:rPr>
        <w:rFonts w:ascii="Arial" w:hAnsi="Arial" w:cs="Arial"/>
        <w:b/>
        <w:sz w:val="20"/>
        <w:szCs w:val="20"/>
        <w:lang w:val="es-ES"/>
      </w:rPr>
      <w:t xml:space="preserve">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8316B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BCC957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99140EDE"/>
    <w:lvl w:ilvl="0" w:tplc="BC0827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DSxNDcyNTUyNzFV0lEKTi0uzszPAykwqQUA4j4fHywAAAA="/>
  </w:docVars>
  <w:rsids>
    <w:rsidRoot w:val="001010A3"/>
    <w:rsid w:val="00001DAD"/>
    <w:rsid w:val="00002EFF"/>
    <w:rsid w:val="00002FE9"/>
    <w:rsid w:val="00003ADC"/>
    <w:rsid w:val="00012D10"/>
    <w:rsid w:val="00020579"/>
    <w:rsid w:val="00020EA2"/>
    <w:rsid w:val="00024005"/>
    <w:rsid w:val="00024ADB"/>
    <w:rsid w:val="00033F30"/>
    <w:rsid w:val="000352E3"/>
    <w:rsid w:val="0003679E"/>
    <w:rsid w:val="0003770A"/>
    <w:rsid w:val="00044794"/>
    <w:rsid w:val="0005207E"/>
    <w:rsid w:val="0005415B"/>
    <w:rsid w:val="00055ABF"/>
    <w:rsid w:val="00060484"/>
    <w:rsid w:val="000627FE"/>
    <w:rsid w:val="00072FF0"/>
    <w:rsid w:val="00073075"/>
    <w:rsid w:val="00073EB6"/>
    <w:rsid w:val="00076077"/>
    <w:rsid w:val="00076D91"/>
    <w:rsid w:val="0007739A"/>
    <w:rsid w:val="00083539"/>
    <w:rsid w:val="00085E00"/>
    <w:rsid w:val="00090171"/>
    <w:rsid w:val="0009679C"/>
    <w:rsid w:val="000C7605"/>
    <w:rsid w:val="000D590A"/>
    <w:rsid w:val="000E0788"/>
    <w:rsid w:val="000E2B25"/>
    <w:rsid w:val="000E5D7C"/>
    <w:rsid w:val="000F1A4F"/>
    <w:rsid w:val="000F3C01"/>
    <w:rsid w:val="000F6F6F"/>
    <w:rsid w:val="001010A3"/>
    <w:rsid w:val="00111029"/>
    <w:rsid w:val="00111884"/>
    <w:rsid w:val="00111A90"/>
    <w:rsid w:val="00125072"/>
    <w:rsid w:val="001269C6"/>
    <w:rsid w:val="00135230"/>
    <w:rsid w:val="00140967"/>
    <w:rsid w:val="001465D8"/>
    <w:rsid w:val="0015129A"/>
    <w:rsid w:val="00153748"/>
    <w:rsid w:val="00155E18"/>
    <w:rsid w:val="001579AA"/>
    <w:rsid w:val="00162A62"/>
    <w:rsid w:val="001644B2"/>
    <w:rsid w:val="00172075"/>
    <w:rsid w:val="0017279B"/>
    <w:rsid w:val="00172EAF"/>
    <w:rsid w:val="00181075"/>
    <w:rsid w:val="0018136B"/>
    <w:rsid w:val="00183A42"/>
    <w:rsid w:val="0019307E"/>
    <w:rsid w:val="00197BB8"/>
    <w:rsid w:val="001A2D4D"/>
    <w:rsid w:val="001A54D0"/>
    <w:rsid w:val="001B0A47"/>
    <w:rsid w:val="001B140D"/>
    <w:rsid w:val="001C0083"/>
    <w:rsid w:val="001C1473"/>
    <w:rsid w:val="001C41DC"/>
    <w:rsid w:val="001D12B0"/>
    <w:rsid w:val="001D2FA4"/>
    <w:rsid w:val="001F0277"/>
    <w:rsid w:val="001F0D3C"/>
    <w:rsid w:val="001F1BFE"/>
    <w:rsid w:val="001F3F6C"/>
    <w:rsid w:val="001F6847"/>
    <w:rsid w:val="00201EE2"/>
    <w:rsid w:val="002042B3"/>
    <w:rsid w:val="002047ED"/>
    <w:rsid w:val="00213A87"/>
    <w:rsid w:val="002144EA"/>
    <w:rsid w:val="00214D0C"/>
    <w:rsid w:val="00217688"/>
    <w:rsid w:val="00220232"/>
    <w:rsid w:val="002205CA"/>
    <w:rsid w:val="0022443D"/>
    <w:rsid w:val="002258C5"/>
    <w:rsid w:val="0023036E"/>
    <w:rsid w:val="00233C9A"/>
    <w:rsid w:val="00236AD7"/>
    <w:rsid w:val="002414C5"/>
    <w:rsid w:val="00244B9E"/>
    <w:rsid w:val="00251C5E"/>
    <w:rsid w:val="00252DCD"/>
    <w:rsid w:val="00253280"/>
    <w:rsid w:val="00253E9E"/>
    <w:rsid w:val="00255414"/>
    <w:rsid w:val="002564FF"/>
    <w:rsid w:val="00260338"/>
    <w:rsid w:val="002630D9"/>
    <w:rsid w:val="00265B54"/>
    <w:rsid w:val="002673DF"/>
    <w:rsid w:val="00272610"/>
    <w:rsid w:val="00274588"/>
    <w:rsid w:val="00277149"/>
    <w:rsid w:val="00280F08"/>
    <w:rsid w:val="00292BC5"/>
    <w:rsid w:val="002A0217"/>
    <w:rsid w:val="002A4C1A"/>
    <w:rsid w:val="002B10D4"/>
    <w:rsid w:val="002B1FDE"/>
    <w:rsid w:val="002B35A2"/>
    <w:rsid w:val="002B3849"/>
    <w:rsid w:val="002B6BBC"/>
    <w:rsid w:val="002C23CF"/>
    <w:rsid w:val="002C2939"/>
    <w:rsid w:val="002D707A"/>
    <w:rsid w:val="002D73C8"/>
    <w:rsid w:val="002E4D12"/>
    <w:rsid w:val="002F3F1E"/>
    <w:rsid w:val="002F45F0"/>
    <w:rsid w:val="00302576"/>
    <w:rsid w:val="00310290"/>
    <w:rsid w:val="00312705"/>
    <w:rsid w:val="00314DFB"/>
    <w:rsid w:val="003167AD"/>
    <w:rsid w:val="003201D4"/>
    <w:rsid w:val="00320C08"/>
    <w:rsid w:val="00323510"/>
    <w:rsid w:val="00331CF6"/>
    <w:rsid w:val="003359A5"/>
    <w:rsid w:val="003367B4"/>
    <w:rsid w:val="00337E3A"/>
    <w:rsid w:val="0035322E"/>
    <w:rsid w:val="00354386"/>
    <w:rsid w:val="00357BD3"/>
    <w:rsid w:val="00365D52"/>
    <w:rsid w:val="00367914"/>
    <w:rsid w:val="00373E47"/>
    <w:rsid w:val="00375239"/>
    <w:rsid w:val="00375BB9"/>
    <w:rsid w:val="00376026"/>
    <w:rsid w:val="00382BE4"/>
    <w:rsid w:val="0038376A"/>
    <w:rsid w:val="0039183F"/>
    <w:rsid w:val="003A203F"/>
    <w:rsid w:val="003A3313"/>
    <w:rsid w:val="003A363A"/>
    <w:rsid w:val="003A49D7"/>
    <w:rsid w:val="003A4BC4"/>
    <w:rsid w:val="003B6C5B"/>
    <w:rsid w:val="003C2DDF"/>
    <w:rsid w:val="003C60D3"/>
    <w:rsid w:val="003C6750"/>
    <w:rsid w:val="003D0837"/>
    <w:rsid w:val="003D0DEE"/>
    <w:rsid w:val="003D6E23"/>
    <w:rsid w:val="003E2647"/>
    <w:rsid w:val="003E274F"/>
    <w:rsid w:val="003E33EA"/>
    <w:rsid w:val="003F2D05"/>
    <w:rsid w:val="003F6169"/>
    <w:rsid w:val="00400878"/>
    <w:rsid w:val="004019A1"/>
    <w:rsid w:val="00402C50"/>
    <w:rsid w:val="00403D2B"/>
    <w:rsid w:val="00411478"/>
    <w:rsid w:val="00414BE0"/>
    <w:rsid w:val="00417799"/>
    <w:rsid w:val="0042207C"/>
    <w:rsid w:val="0043097A"/>
    <w:rsid w:val="00440FFA"/>
    <w:rsid w:val="00442B7C"/>
    <w:rsid w:val="00450478"/>
    <w:rsid w:val="004636D3"/>
    <w:rsid w:val="004637DE"/>
    <w:rsid w:val="0046769C"/>
    <w:rsid w:val="00471600"/>
    <w:rsid w:val="00471F00"/>
    <w:rsid w:val="00473B5D"/>
    <w:rsid w:val="00475046"/>
    <w:rsid w:val="004751C2"/>
    <w:rsid w:val="004764CB"/>
    <w:rsid w:val="00481119"/>
    <w:rsid w:val="00486CFF"/>
    <w:rsid w:val="0049246C"/>
    <w:rsid w:val="00493D14"/>
    <w:rsid w:val="00497F82"/>
    <w:rsid w:val="004A5F77"/>
    <w:rsid w:val="004B28F2"/>
    <w:rsid w:val="004B47E4"/>
    <w:rsid w:val="004C036F"/>
    <w:rsid w:val="004C72AD"/>
    <w:rsid w:val="004D23C0"/>
    <w:rsid w:val="004D46E1"/>
    <w:rsid w:val="004E1E7A"/>
    <w:rsid w:val="004E4313"/>
    <w:rsid w:val="004E4706"/>
    <w:rsid w:val="004E54D1"/>
    <w:rsid w:val="004F3A3A"/>
    <w:rsid w:val="004F4566"/>
    <w:rsid w:val="004F5DC6"/>
    <w:rsid w:val="00503481"/>
    <w:rsid w:val="00510E94"/>
    <w:rsid w:val="00511D00"/>
    <w:rsid w:val="00512069"/>
    <w:rsid w:val="00525CD5"/>
    <w:rsid w:val="0052668F"/>
    <w:rsid w:val="005317B5"/>
    <w:rsid w:val="00532C20"/>
    <w:rsid w:val="0055075C"/>
    <w:rsid w:val="00553F26"/>
    <w:rsid w:val="0055676E"/>
    <w:rsid w:val="005609B5"/>
    <w:rsid w:val="005658AC"/>
    <w:rsid w:val="00571E25"/>
    <w:rsid w:val="00586518"/>
    <w:rsid w:val="0059269D"/>
    <w:rsid w:val="005B1868"/>
    <w:rsid w:val="005B1B96"/>
    <w:rsid w:val="005C3203"/>
    <w:rsid w:val="005C6D9C"/>
    <w:rsid w:val="005C7EB4"/>
    <w:rsid w:val="005D1A1B"/>
    <w:rsid w:val="005E4C88"/>
    <w:rsid w:val="005E5E01"/>
    <w:rsid w:val="005F095A"/>
    <w:rsid w:val="005F150D"/>
    <w:rsid w:val="005F2147"/>
    <w:rsid w:val="00601B39"/>
    <w:rsid w:val="00607B65"/>
    <w:rsid w:val="006132E4"/>
    <w:rsid w:val="006148F4"/>
    <w:rsid w:val="00616E63"/>
    <w:rsid w:val="006223A5"/>
    <w:rsid w:val="00623027"/>
    <w:rsid w:val="006243E9"/>
    <w:rsid w:val="006363C8"/>
    <w:rsid w:val="00640C26"/>
    <w:rsid w:val="006479D6"/>
    <w:rsid w:val="006523B3"/>
    <w:rsid w:val="00661B39"/>
    <w:rsid w:val="006661C0"/>
    <w:rsid w:val="00667291"/>
    <w:rsid w:val="0068440A"/>
    <w:rsid w:val="00686988"/>
    <w:rsid w:val="0069090B"/>
    <w:rsid w:val="00691548"/>
    <w:rsid w:val="00692F6C"/>
    <w:rsid w:val="006A2F3F"/>
    <w:rsid w:val="006B069A"/>
    <w:rsid w:val="006B0D0E"/>
    <w:rsid w:val="006B3E1A"/>
    <w:rsid w:val="006B6103"/>
    <w:rsid w:val="006B6E3F"/>
    <w:rsid w:val="006C4083"/>
    <w:rsid w:val="006C5A92"/>
    <w:rsid w:val="006C730B"/>
    <w:rsid w:val="006C751F"/>
    <w:rsid w:val="006D4350"/>
    <w:rsid w:val="006D6F17"/>
    <w:rsid w:val="006E33AB"/>
    <w:rsid w:val="006E7A32"/>
    <w:rsid w:val="006F1121"/>
    <w:rsid w:val="006F139A"/>
    <w:rsid w:val="006F23A9"/>
    <w:rsid w:val="006F3D45"/>
    <w:rsid w:val="006F6E46"/>
    <w:rsid w:val="00700747"/>
    <w:rsid w:val="00703B29"/>
    <w:rsid w:val="00705554"/>
    <w:rsid w:val="00705C65"/>
    <w:rsid w:val="00712B7A"/>
    <w:rsid w:val="00734CF1"/>
    <w:rsid w:val="00735572"/>
    <w:rsid w:val="0075152E"/>
    <w:rsid w:val="00752213"/>
    <w:rsid w:val="0075310A"/>
    <w:rsid w:val="0075468C"/>
    <w:rsid w:val="007713C6"/>
    <w:rsid w:val="00785012"/>
    <w:rsid w:val="00786E4A"/>
    <w:rsid w:val="0079135B"/>
    <w:rsid w:val="00796E2D"/>
    <w:rsid w:val="007A1CE6"/>
    <w:rsid w:val="007A60B3"/>
    <w:rsid w:val="007B73C4"/>
    <w:rsid w:val="007C0077"/>
    <w:rsid w:val="007C5F02"/>
    <w:rsid w:val="007D3A51"/>
    <w:rsid w:val="007E1724"/>
    <w:rsid w:val="007E365B"/>
    <w:rsid w:val="007E3A66"/>
    <w:rsid w:val="007E3EAF"/>
    <w:rsid w:val="007E7A46"/>
    <w:rsid w:val="007F01EB"/>
    <w:rsid w:val="007F03B4"/>
    <w:rsid w:val="007F3657"/>
    <w:rsid w:val="007F50ED"/>
    <w:rsid w:val="007F6492"/>
    <w:rsid w:val="00800303"/>
    <w:rsid w:val="00804A64"/>
    <w:rsid w:val="0080570B"/>
    <w:rsid w:val="008064A3"/>
    <w:rsid w:val="008111DA"/>
    <w:rsid w:val="00811EBA"/>
    <w:rsid w:val="0081448E"/>
    <w:rsid w:val="00814ED3"/>
    <w:rsid w:val="00814F95"/>
    <w:rsid w:val="008207C8"/>
    <w:rsid w:val="00835452"/>
    <w:rsid w:val="00862D8D"/>
    <w:rsid w:val="008650CB"/>
    <w:rsid w:val="0088058D"/>
    <w:rsid w:val="00884320"/>
    <w:rsid w:val="008872EB"/>
    <w:rsid w:val="00891CFF"/>
    <w:rsid w:val="008A2690"/>
    <w:rsid w:val="008B674C"/>
    <w:rsid w:val="008C149A"/>
    <w:rsid w:val="008C3A0F"/>
    <w:rsid w:val="008D4624"/>
    <w:rsid w:val="008F055B"/>
    <w:rsid w:val="008F068B"/>
    <w:rsid w:val="008F08EB"/>
    <w:rsid w:val="0090306A"/>
    <w:rsid w:val="009120A7"/>
    <w:rsid w:val="009128A4"/>
    <w:rsid w:val="0091530B"/>
    <w:rsid w:val="00915467"/>
    <w:rsid w:val="00920DB9"/>
    <w:rsid w:val="00933390"/>
    <w:rsid w:val="00940097"/>
    <w:rsid w:val="009456AE"/>
    <w:rsid w:val="00951D69"/>
    <w:rsid w:val="00964437"/>
    <w:rsid w:val="00965212"/>
    <w:rsid w:val="00965933"/>
    <w:rsid w:val="00971D2A"/>
    <w:rsid w:val="00977F21"/>
    <w:rsid w:val="00980262"/>
    <w:rsid w:val="009817BC"/>
    <w:rsid w:val="00981AF3"/>
    <w:rsid w:val="00983AA1"/>
    <w:rsid w:val="00986151"/>
    <w:rsid w:val="00986CCA"/>
    <w:rsid w:val="00990FA4"/>
    <w:rsid w:val="00991AD1"/>
    <w:rsid w:val="00994958"/>
    <w:rsid w:val="009A0BDC"/>
    <w:rsid w:val="009A5AD0"/>
    <w:rsid w:val="009A7BDB"/>
    <w:rsid w:val="009C2C40"/>
    <w:rsid w:val="009C4B0C"/>
    <w:rsid w:val="009D1C4C"/>
    <w:rsid w:val="009D36E0"/>
    <w:rsid w:val="009D7D5E"/>
    <w:rsid w:val="009E1C42"/>
    <w:rsid w:val="009E6698"/>
    <w:rsid w:val="009F00DE"/>
    <w:rsid w:val="00A00FC4"/>
    <w:rsid w:val="00A046AF"/>
    <w:rsid w:val="00A06E76"/>
    <w:rsid w:val="00A12686"/>
    <w:rsid w:val="00A13435"/>
    <w:rsid w:val="00A1353C"/>
    <w:rsid w:val="00A174A2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46944"/>
    <w:rsid w:val="00A50614"/>
    <w:rsid w:val="00A57304"/>
    <w:rsid w:val="00A608EF"/>
    <w:rsid w:val="00A645FC"/>
    <w:rsid w:val="00A715E1"/>
    <w:rsid w:val="00A7677C"/>
    <w:rsid w:val="00A812C9"/>
    <w:rsid w:val="00A82A8C"/>
    <w:rsid w:val="00A83FD6"/>
    <w:rsid w:val="00A905BF"/>
    <w:rsid w:val="00A916D7"/>
    <w:rsid w:val="00A93EF0"/>
    <w:rsid w:val="00AA01BA"/>
    <w:rsid w:val="00AA240A"/>
    <w:rsid w:val="00AA49B8"/>
    <w:rsid w:val="00AB2381"/>
    <w:rsid w:val="00AB5CFB"/>
    <w:rsid w:val="00AC002C"/>
    <w:rsid w:val="00AC4A00"/>
    <w:rsid w:val="00AD1AE6"/>
    <w:rsid w:val="00AD51C7"/>
    <w:rsid w:val="00AE11DC"/>
    <w:rsid w:val="00AE6B4B"/>
    <w:rsid w:val="00AF0CB9"/>
    <w:rsid w:val="00AF0FF6"/>
    <w:rsid w:val="00AF1C2B"/>
    <w:rsid w:val="00AF2E9B"/>
    <w:rsid w:val="00B01989"/>
    <w:rsid w:val="00B04597"/>
    <w:rsid w:val="00B050F0"/>
    <w:rsid w:val="00B065C6"/>
    <w:rsid w:val="00B075AE"/>
    <w:rsid w:val="00B11130"/>
    <w:rsid w:val="00B156D2"/>
    <w:rsid w:val="00B2771C"/>
    <w:rsid w:val="00B306EB"/>
    <w:rsid w:val="00B36294"/>
    <w:rsid w:val="00B3703D"/>
    <w:rsid w:val="00B40077"/>
    <w:rsid w:val="00B4069A"/>
    <w:rsid w:val="00B45264"/>
    <w:rsid w:val="00B52EEB"/>
    <w:rsid w:val="00B57E1C"/>
    <w:rsid w:val="00B61623"/>
    <w:rsid w:val="00B8094E"/>
    <w:rsid w:val="00B82B42"/>
    <w:rsid w:val="00B900AD"/>
    <w:rsid w:val="00B91F6C"/>
    <w:rsid w:val="00B92A3E"/>
    <w:rsid w:val="00B94A46"/>
    <w:rsid w:val="00B959DF"/>
    <w:rsid w:val="00BA0CAE"/>
    <w:rsid w:val="00BA0EA1"/>
    <w:rsid w:val="00BA3B02"/>
    <w:rsid w:val="00BB6181"/>
    <w:rsid w:val="00BB6485"/>
    <w:rsid w:val="00BB6999"/>
    <w:rsid w:val="00BC41B2"/>
    <w:rsid w:val="00BC7505"/>
    <w:rsid w:val="00BD04A7"/>
    <w:rsid w:val="00BD5505"/>
    <w:rsid w:val="00BD7B8A"/>
    <w:rsid w:val="00BE61F6"/>
    <w:rsid w:val="00BE6D57"/>
    <w:rsid w:val="00BE766F"/>
    <w:rsid w:val="00C06A96"/>
    <w:rsid w:val="00C1036C"/>
    <w:rsid w:val="00C12E98"/>
    <w:rsid w:val="00C17711"/>
    <w:rsid w:val="00C178DC"/>
    <w:rsid w:val="00C20306"/>
    <w:rsid w:val="00C21CC2"/>
    <w:rsid w:val="00C25399"/>
    <w:rsid w:val="00C3306E"/>
    <w:rsid w:val="00C42001"/>
    <w:rsid w:val="00C4480F"/>
    <w:rsid w:val="00C46768"/>
    <w:rsid w:val="00C5100D"/>
    <w:rsid w:val="00C57437"/>
    <w:rsid w:val="00C64B25"/>
    <w:rsid w:val="00C66DF6"/>
    <w:rsid w:val="00C7247F"/>
    <w:rsid w:val="00C76A11"/>
    <w:rsid w:val="00C808C5"/>
    <w:rsid w:val="00C90D9A"/>
    <w:rsid w:val="00C92B83"/>
    <w:rsid w:val="00C92C07"/>
    <w:rsid w:val="00C96752"/>
    <w:rsid w:val="00CA1019"/>
    <w:rsid w:val="00CB37C0"/>
    <w:rsid w:val="00CB7E86"/>
    <w:rsid w:val="00CC1A52"/>
    <w:rsid w:val="00CC3F6D"/>
    <w:rsid w:val="00CD08AB"/>
    <w:rsid w:val="00CD0DD9"/>
    <w:rsid w:val="00CD11A2"/>
    <w:rsid w:val="00CD19E9"/>
    <w:rsid w:val="00CD5F2A"/>
    <w:rsid w:val="00CD7A67"/>
    <w:rsid w:val="00CE0D67"/>
    <w:rsid w:val="00CF0955"/>
    <w:rsid w:val="00D02421"/>
    <w:rsid w:val="00D02E72"/>
    <w:rsid w:val="00D0558E"/>
    <w:rsid w:val="00D06B65"/>
    <w:rsid w:val="00D142C5"/>
    <w:rsid w:val="00D15949"/>
    <w:rsid w:val="00D2686C"/>
    <w:rsid w:val="00D33F4D"/>
    <w:rsid w:val="00D342CF"/>
    <w:rsid w:val="00D34767"/>
    <w:rsid w:val="00D415C8"/>
    <w:rsid w:val="00D44288"/>
    <w:rsid w:val="00D447E1"/>
    <w:rsid w:val="00D463FE"/>
    <w:rsid w:val="00D555CC"/>
    <w:rsid w:val="00D57075"/>
    <w:rsid w:val="00D571E2"/>
    <w:rsid w:val="00D6181A"/>
    <w:rsid w:val="00D72CC6"/>
    <w:rsid w:val="00D80DE4"/>
    <w:rsid w:val="00D81393"/>
    <w:rsid w:val="00D82A10"/>
    <w:rsid w:val="00D8479B"/>
    <w:rsid w:val="00D87A0B"/>
    <w:rsid w:val="00D87CD2"/>
    <w:rsid w:val="00D930AD"/>
    <w:rsid w:val="00DA0250"/>
    <w:rsid w:val="00DA7F6E"/>
    <w:rsid w:val="00DB10E8"/>
    <w:rsid w:val="00DB29FA"/>
    <w:rsid w:val="00DB4CD8"/>
    <w:rsid w:val="00DB6294"/>
    <w:rsid w:val="00DC16B2"/>
    <w:rsid w:val="00DC1838"/>
    <w:rsid w:val="00DC525C"/>
    <w:rsid w:val="00DC5A58"/>
    <w:rsid w:val="00DC7602"/>
    <w:rsid w:val="00DD0339"/>
    <w:rsid w:val="00DD2164"/>
    <w:rsid w:val="00DD2F69"/>
    <w:rsid w:val="00DD4431"/>
    <w:rsid w:val="00DD678B"/>
    <w:rsid w:val="00DD70AD"/>
    <w:rsid w:val="00DD7E85"/>
    <w:rsid w:val="00DE07E9"/>
    <w:rsid w:val="00DE323B"/>
    <w:rsid w:val="00DF3517"/>
    <w:rsid w:val="00DF4697"/>
    <w:rsid w:val="00DF69DE"/>
    <w:rsid w:val="00E00937"/>
    <w:rsid w:val="00E04950"/>
    <w:rsid w:val="00E05DEF"/>
    <w:rsid w:val="00E17A54"/>
    <w:rsid w:val="00E17FFD"/>
    <w:rsid w:val="00E2336B"/>
    <w:rsid w:val="00E26931"/>
    <w:rsid w:val="00E36348"/>
    <w:rsid w:val="00E3713B"/>
    <w:rsid w:val="00E4215E"/>
    <w:rsid w:val="00E448D7"/>
    <w:rsid w:val="00E44F7D"/>
    <w:rsid w:val="00E51B64"/>
    <w:rsid w:val="00E556A8"/>
    <w:rsid w:val="00E66651"/>
    <w:rsid w:val="00E76C81"/>
    <w:rsid w:val="00E84D6E"/>
    <w:rsid w:val="00E94CA6"/>
    <w:rsid w:val="00E96526"/>
    <w:rsid w:val="00E97822"/>
    <w:rsid w:val="00EA0977"/>
    <w:rsid w:val="00EA258A"/>
    <w:rsid w:val="00EC2D1A"/>
    <w:rsid w:val="00EC742E"/>
    <w:rsid w:val="00ED24B9"/>
    <w:rsid w:val="00ED2851"/>
    <w:rsid w:val="00ED4E89"/>
    <w:rsid w:val="00EE369B"/>
    <w:rsid w:val="00EE4C0F"/>
    <w:rsid w:val="00EE637A"/>
    <w:rsid w:val="00EF38C1"/>
    <w:rsid w:val="00EF7511"/>
    <w:rsid w:val="00F03236"/>
    <w:rsid w:val="00F07082"/>
    <w:rsid w:val="00F157DD"/>
    <w:rsid w:val="00F16615"/>
    <w:rsid w:val="00F21DB6"/>
    <w:rsid w:val="00F24527"/>
    <w:rsid w:val="00F5280B"/>
    <w:rsid w:val="00F57236"/>
    <w:rsid w:val="00F63E15"/>
    <w:rsid w:val="00F66008"/>
    <w:rsid w:val="00F70EE0"/>
    <w:rsid w:val="00F72135"/>
    <w:rsid w:val="00F7480E"/>
    <w:rsid w:val="00F75EB5"/>
    <w:rsid w:val="00F75FB1"/>
    <w:rsid w:val="00F76880"/>
    <w:rsid w:val="00F778E7"/>
    <w:rsid w:val="00F81928"/>
    <w:rsid w:val="00F84BB9"/>
    <w:rsid w:val="00FA2A88"/>
    <w:rsid w:val="00FB46C6"/>
    <w:rsid w:val="00FB58B6"/>
    <w:rsid w:val="00FB5D47"/>
    <w:rsid w:val="00FB69BE"/>
    <w:rsid w:val="00FB6E97"/>
    <w:rsid w:val="00FC3A60"/>
    <w:rsid w:val="00FD0AC3"/>
    <w:rsid w:val="00FD1EE0"/>
    <w:rsid w:val="00FD23D7"/>
    <w:rsid w:val="00FF1E58"/>
    <w:rsid w:val="00FF4A4F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8369"/>
    <o:shapelayout v:ext="edit">
      <o:idmap v:ext="edit" data="1"/>
    </o:shapelayout>
  </w:shapeDefaults>
  <w:decimalSymbol w:val=","/>
  <w:listSeparator w:val=","/>
  <w14:docId w14:val="3C3907E4"/>
  <w15:chartTrackingRefBased/>
  <w15:docId w15:val="{31059208-554E-4813-8873-0D1689B83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82A8C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character" w:customStyle="1" w:styleId="CaptionChar">
    <w:name w:val="Caption Char"/>
    <w:basedOn w:val="DefaultParagraphFont"/>
    <w:link w:val="Caption"/>
    <w:uiPriority w:val="35"/>
    <w:rsid w:val="00A82A8C"/>
    <w:rPr>
      <w:rFonts w:ascii="Arial" w:hAnsi="Arial"/>
      <w:iCs/>
      <w:color w:val="000000" w:themeColor="text1"/>
      <w:szCs w:val="18"/>
      <w:lang w:val="en-GB"/>
    </w:rPr>
  </w:style>
  <w:style w:type="paragraph" w:customStyle="1" w:styleId="PI">
    <w:name w:val="PI"/>
    <w:basedOn w:val="Caption"/>
    <w:link w:val="PIChar"/>
    <w:qFormat/>
    <w:rsid w:val="00A1353C"/>
    <w:rPr>
      <w:rFonts w:cs="Arial"/>
      <w:b/>
      <w:spacing w:val="-2"/>
      <w:vertAlign w:val="superscript"/>
      <w:lang w:val="en-US"/>
    </w:rPr>
  </w:style>
  <w:style w:type="character" w:customStyle="1" w:styleId="PIChar">
    <w:name w:val="PI Char"/>
    <w:basedOn w:val="CaptionChar"/>
    <w:link w:val="PI"/>
    <w:rsid w:val="00A1353C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271A8-8C0B-4008-B7DA-9CD55DB94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9</Pages>
  <Words>1046</Words>
  <Characters>6989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801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Mahbåd Khanbolouki</cp:lastModifiedBy>
  <cp:revision>40</cp:revision>
  <cp:lastPrinted>2021-12-15T15:50:00Z</cp:lastPrinted>
  <dcterms:created xsi:type="dcterms:W3CDTF">2021-12-09T14:11:00Z</dcterms:created>
  <dcterms:modified xsi:type="dcterms:W3CDTF">2021-12-15T15:55:00Z</dcterms:modified>
</cp:coreProperties>
</file>